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D798F" w14:textId="77777777" w:rsidR="004275E9" w:rsidRPr="00971A15" w:rsidRDefault="004275E9" w:rsidP="004275E9">
      <w:pPr>
        <w:spacing w:after="0" w:line="240" w:lineRule="auto"/>
        <w:contextualSpacing/>
        <w:rPr>
          <w:b/>
          <w:bCs/>
          <w:sz w:val="32"/>
          <w:szCs w:val="32"/>
          <w:lang w:val="en-US"/>
        </w:rPr>
      </w:pPr>
      <w:r w:rsidRPr="00971A15">
        <w:rPr>
          <w:b/>
          <w:bCs/>
          <w:sz w:val="32"/>
          <w:szCs w:val="32"/>
          <w:lang w:val="en-US"/>
        </w:rPr>
        <w:t>IIG Varsity</w:t>
      </w:r>
    </w:p>
    <w:p w14:paraId="13BD0F62" w14:textId="77777777" w:rsidR="004275E9" w:rsidRPr="00971A15" w:rsidRDefault="004275E9" w:rsidP="004275E9">
      <w:pPr>
        <w:spacing w:after="0" w:line="240" w:lineRule="auto"/>
        <w:contextualSpacing/>
        <w:rPr>
          <w:lang w:val="en-US"/>
        </w:rPr>
      </w:pPr>
      <w:r w:rsidRPr="00971A15">
        <w:rPr>
          <w:sz w:val="18"/>
          <w:szCs w:val="18"/>
          <w:lang w:val="en-US"/>
        </w:rPr>
        <w:t>E/43, Invocity Ave, iHub, IT Park, Sailashree Vihar</w:t>
      </w:r>
      <w:r w:rsidRPr="00971A15">
        <w:rPr>
          <w:sz w:val="18"/>
          <w:szCs w:val="18"/>
          <w:lang w:val="en-US"/>
        </w:rPr>
        <w:tab/>
      </w:r>
      <w:r w:rsidRPr="00971A15">
        <w:rPr>
          <w:sz w:val="18"/>
          <w:szCs w:val="18"/>
          <w:lang w:val="en-US"/>
        </w:rPr>
        <w:tab/>
      </w:r>
      <w:r w:rsidRPr="00971A15">
        <w:rPr>
          <w:sz w:val="18"/>
          <w:szCs w:val="18"/>
          <w:lang w:val="en-US"/>
        </w:rPr>
        <w:tab/>
      </w:r>
      <w:r w:rsidRPr="00971A15">
        <w:rPr>
          <w:lang w:val="en-US"/>
        </w:rPr>
        <w:t>Name of the Student</w:t>
      </w:r>
    </w:p>
    <w:p w14:paraId="5703F16D" w14:textId="77777777" w:rsidR="004275E9" w:rsidRPr="00971A15" w:rsidRDefault="004275E9" w:rsidP="004275E9">
      <w:pPr>
        <w:spacing w:after="0" w:line="240" w:lineRule="auto"/>
        <w:contextualSpacing/>
        <w:rPr>
          <w:lang w:val="en-US"/>
        </w:rPr>
      </w:pPr>
      <w:r w:rsidRPr="00971A15">
        <w:rPr>
          <w:sz w:val="18"/>
          <w:szCs w:val="18"/>
          <w:lang w:val="en-US"/>
        </w:rPr>
        <w:t>Patia, Bhubaneswar 751024</w:t>
      </w:r>
    </w:p>
    <w:p w14:paraId="4D51BFBC" w14:textId="77777777" w:rsidR="004275E9" w:rsidRPr="00971A15" w:rsidRDefault="004275E9" w:rsidP="004275E9">
      <w:pPr>
        <w:spacing w:after="0" w:line="240" w:lineRule="auto"/>
        <w:contextualSpacing/>
        <w:rPr>
          <w:sz w:val="6"/>
          <w:szCs w:val="6"/>
          <w:lang w:val="en-US"/>
        </w:rPr>
      </w:pPr>
    </w:p>
    <w:p w14:paraId="543560AB" w14:textId="499FC982" w:rsidR="004275E9" w:rsidRPr="00971A15" w:rsidRDefault="004275E9" w:rsidP="004275E9">
      <w:pPr>
        <w:spacing w:after="0" w:line="240" w:lineRule="auto"/>
        <w:contextualSpacing/>
        <w:rPr>
          <w:lang w:val="en-US"/>
        </w:rPr>
      </w:pPr>
      <w:r w:rsidRPr="00971A15">
        <w:rPr>
          <w:lang w:val="en-US"/>
        </w:rPr>
        <w:t xml:space="preserve">Test: </w:t>
      </w:r>
      <w:r w:rsidRPr="00971A15">
        <w:rPr>
          <w:b/>
          <w:bCs/>
          <w:lang w:val="en-US"/>
        </w:rPr>
        <w:t>IIG-FND-002</w:t>
      </w:r>
      <w:r w:rsidRPr="00971A15">
        <w:rPr>
          <w:lang w:val="en-US"/>
        </w:rPr>
        <w:t xml:space="preserve">, Time: </w:t>
      </w:r>
      <w:r w:rsidRPr="00971A15">
        <w:rPr>
          <w:b/>
          <w:bCs/>
          <w:lang w:val="en-US"/>
        </w:rPr>
        <w:t>2 hours</w:t>
      </w:r>
      <w:r w:rsidRPr="00971A15">
        <w:rPr>
          <w:lang w:val="en-US"/>
        </w:rPr>
        <w:t xml:space="preserve">, Date: </w:t>
      </w:r>
      <w:r w:rsidRPr="00971A15">
        <w:rPr>
          <w:b/>
          <w:bCs/>
          <w:lang w:val="en-US"/>
        </w:rPr>
        <w:t>18-08-2022</w:t>
      </w:r>
      <w:r w:rsidRPr="00971A15">
        <w:rPr>
          <w:lang w:val="en-US"/>
        </w:rPr>
        <w:tab/>
        <w:t>______________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74593A48" w:rsidR="004275E9" w:rsidRPr="00971A15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any </w:t>
      </w:r>
      <w:r w:rsidR="00DE2693" w:rsidRPr="00971A15">
        <w:t>4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DE2693" w:rsidRPr="00971A15">
        <w:t>60</w:t>
      </w:r>
    </w:p>
    <w:p w14:paraId="564E5238" w14:textId="6B07B6B9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 Upload the program to your GitHub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3B85C1BE" w:rsidR="004275E9" w:rsidRPr="00971A15" w:rsidRDefault="004275E9" w:rsidP="004275E9">
      <w:pPr>
        <w:spacing w:after="0" w:line="240" w:lineRule="auto"/>
        <w:contextualSpacing/>
      </w:pPr>
      <w:r w:rsidRPr="00971A15">
        <w:t xml:space="preserve"> </w:t>
      </w:r>
      <w:r w:rsidRPr="00971A15">
        <w:tab/>
        <w:t xml:space="preserve">  https://github.com/milandas63/IIG-batch1</w:t>
      </w:r>
    </w:p>
    <w:p w14:paraId="70BB6ADD" w14:textId="1545E9D0" w:rsidR="0022289B" w:rsidRPr="00971A15" w:rsidRDefault="0022289B"/>
    <w:p w14:paraId="36279E30" w14:textId="15C7F511" w:rsidR="004275E9" w:rsidRPr="00971A15" w:rsidRDefault="004275E9" w:rsidP="004B3807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>Write a program to insert “r” after every vowel in the string below:</w:t>
      </w:r>
    </w:p>
    <w:p w14:paraId="4F8B482F" w14:textId="30F0F088" w:rsidR="004275E9" w:rsidRPr="00971A15" w:rsidRDefault="004275E9" w:rsidP="004B3807">
      <w:pPr>
        <w:pStyle w:val="ListParagraph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971A15">
        <w:rPr>
          <w:rFonts w:ascii="Arial" w:hAnsi="Arial" w:cs="Arial"/>
          <w:b/>
          <w:bCs/>
          <w:sz w:val="20"/>
          <w:szCs w:val="20"/>
        </w:rPr>
        <w:t xml:space="preserve">Quick Brown Fox Jumps Over </w:t>
      </w:r>
      <w:proofErr w:type="gramStart"/>
      <w:r w:rsidRPr="00971A15">
        <w:rPr>
          <w:rFonts w:ascii="Arial" w:hAnsi="Arial" w:cs="Arial"/>
          <w:b/>
          <w:bCs/>
          <w:sz w:val="20"/>
          <w:szCs w:val="20"/>
        </w:rPr>
        <w:t>The</w:t>
      </w:r>
      <w:proofErr w:type="gramEnd"/>
      <w:r w:rsidRPr="00971A15">
        <w:rPr>
          <w:rFonts w:ascii="Arial" w:hAnsi="Arial" w:cs="Arial"/>
          <w:b/>
          <w:bCs/>
          <w:sz w:val="20"/>
          <w:szCs w:val="20"/>
        </w:rPr>
        <w:t xml:space="preserve"> Lazy Dog</w:t>
      </w:r>
    </w:p>
    <w:p w14:paraId="264857EA" w14:textId="069AB58D" w:rsidR="004B3807" w:rsidRPr="00971A15" w:rsidRDefault="00FF258B" w:rsidP="004B3807">
      <w:pPr>
        <w:pStyle w:val="ListParagraph"/>
        <w:spacing w:after="0" w:line="240" w:lineRule="auto"/>
      </w:pPr>
      <w:r w:rsidRPr="00971A15">
        <w:t>Output</w:t>
      </w:r>
      <w:r w:rsidR="004B3807" w:rsidRPr="00971A15">
        <w:t>: Qurirck Brorwn Forx Jurmps Orverr Ther Larzy Dorg</w:t>
      </w:r>
    </w:p>
    <w:p w14:paraId="3E8BF11D" w14:textId="63F295F4" w:rsidR="004275E9" w:rsidRPr="00971A15" w:rsidRDefault="004275E9" w:rsidP="004B3807">
      <w:pPr>
        <w:spacing w:after="0" w:line="240" w:lineRule="auto"/>
        <w:contextualSpacing/>
      </w:pPr>
    </w:p>
    <w:p w14:paraId="6C6F8F39" w14:textId="6AE719C8" w:rsidR="004275E9" w:rsidRPr="00971A15" w:rsidRDefault="004B3807" w:rsidP="004B3807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>Repeatatively sum all digits of a number to determine the unisum (single digit)?</w:t>
      </w:r>
    </w:p>
    <w:p w14:paraId="78B0C224" w14:textId="77777777" w:rsidR="002332FB" w:rsidRPr="00971A15" w:rsidRDefault="004B3807" w:rsidP="004B3807">
      <w:pPr>
        <w:pStyle w:val="ListParagraph"/>
        <w:spacing w:after="0" w:line="240" w:lineRule="auto"/>
      </w:pPr>
      <w:r w:rsidRPr="00971A15">
        <w:t>Example:</w:t>
      </w:r>
    </w:p>
    <w:p w14:paraId="3ED4F116" w14:textId="1EDF0FCA" w:rsidR="004B3807" w:rsidRPr="00971A15" w:rsidRDefault="004B3807" w:rsidP="004B3807">
      <w:pPr>
        <w:pStyle w:val="ListParagraph"/>
        <w:spacing w:after="0" w:line="240" w:lineRule="auto"/>
      </w:pPr>
      <w:r w:rsidRPr="00971A15">
        <w:t xml:space="preserve"> </w:t>
      </w:r>
      <w:r w:rsidR="002332FB" w:rsidRPr="00971A15">
        <w:t xml:space="preserve">       </w:t>
      </w:r>
      <w:r w:rsidRPr="00971A15">
        <w:rPr>
          <w:rFonts w:ascii="Courier New" w:hAnsi="Courier New" w:cs="Courier New"/>
        </w:rPr>
        <w:t>728394 = 7+2+8+3+9+4 = 33 = 3+3 = 6</w:t>
      </w:r>
    </w:p>
    <w:p w14:paraId="338BD4F9" w14:textId="33F6D1E5" w:rsidR="004B3807" w:rsidRPr="00971A15" w:rsidRDefault="002332FB" w:rsidP="004B380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</w:t>
      </w:r>
      <w:r w:rsidR="004B3807" w:rsidRPr="00971A15">
        <w:rPr>
          <w:rFonts w:ascii="Courier New" w:hAnsi="Courier New" w:cs="Courier New"/>
        </w:rPr>
        <w:t>9778911223 = 9+7+7+8+9+1+1+2+2+3 = 49 = 4+9 = 13 = 1+4 = 4</w:t>
      </w:r>
    </w:p>
    <w:p w14:paraId="44890E93" w14:textId="789C1661" w:rsidR="004B3807" w:rsidRPr="00971A15" w:rsidRDefault="004B3807" w:rsidP="004B3807">
      <w:pPr>
        <w:pStyle w:val="ListParagraph"/>
        <w:spacing w:after="0" w:line="240" w:lineRule="auto"/>
      </w:pPr>
      <w:r w:rsidRPr="00971A15">
        <w:t>Print the final result only.</w:t>
      </w:r>
    </w:p>
    <w:p w14:paraId="01D4CD61" w14:textId="7B5192B3" w:rsidR="004B3807" w:rsidRPr="00971A15" w:rsidRDefault="004B3807" w:rsidP="004B3807">
      <w:pPr>
        <w:spacing w:after="0" w:line="240" w:lineRule="auto"/>
      </w:pPr>
    </w:p>
    <w:p w14:paraId="33752C39" w14:textId="77777777" w:rsidR="002332FB" w:rsidRPr="00971A15" w:rsidRDefault="002332FB" w:rsidP="004B3807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 xml:space="preserve">Print the next 5 number in the series:  </w:t>
      </w:r>
    </w:p>
    <w:p w14:paraId="0375D61E" w14:textId="2A5C2586" w:rsidR="004B3807" w:rsidRPr="00971A15" w:rsidRDefault="002332FB" w:rsidP="002332FB">
      <w:pPr>
        <w:pStyle w:val="ListParagraph"/>
        <w:spacing w:after="0" w:line="240" w:lineRule="auto"/>
        <w:ind w:firstLine="720"/>
      </w:pPr>
      <w:r w:rsidRPr="00971A15">
        <w:t>1, 3, 5, 11, 21,</w:t>
      </w:r>
      <w:r w:rsidR="00EE1062" w:rsidRPr="00971A15">
        <w:t xml:space="preserve"> </w:t>
      </w:r>
      <w:r w:rsidRPr="00971A15">
        <w:t>......      (n, n*2+1, n*2-1, ...</w:t>
      </w:r>
      <w:r w:rsidR="00443B96" w:rsidRPr="00971A15">
        <w:t>...</w:t>
      </w:r>
    </w:p>
    <w:p w14:paraId="5801B1A6" w14:textId="3DF94FE8" w:rsidR="002332FB" w:rsidRPr="00971A15" w:rsidRDefault="002332FB" w:rsidP="002332FB">
      <w:pPr>
        <w:spacing w:after="0" w:line="240" w:lineRule="auto"/>
      </w:pPr>
    </w:p>
    <w:p w14:paraId="207B4642" w14:textId="0FF27279" w:rsidR="002332FB" w:rsidRPr="00971A15" w:rsidRDefault="00525DF5" w:rsidP="00525DF5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>Write a program to print the following figure?</w:t>
      </w:r>
    </w:p>
    <w:p w14:paraId="15689CAF" w14:textId="5A977052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*         </w:t>
      </w:r>
    </w:p>
    <w:p w14:paraId="694FB512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* *        </w:t>
      </w:r>
    </w:p>
    <w:p w14:paraId="31E26907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*   *       </w:t>
      </w:r>
    </w:p>
    <w:p w14:paraId="55E40430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*     *      </w:t>
      </w:r>
    </w:p>
    <w:p w14:paraId="27818CB1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*       *     </w:t>
      </w:r>
    </w:p>
    <w:p w14:paraId="2FFF2151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*         *    </w:t>
      </w:r>
    </w:p>
    <w:p w14:paraId="69ADF10C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*           *   </w:t>
      </w:r>
    </w:p>
    <w:p w14:paraId="51054448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*             *  </w:t>
      </w:r>
    </w:p>
    <w:p w14:paraId="52195FB6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*               * </w:t>
      </w:r>
    </w:p>
    <w:p w14:paraId="631E53D0" w14:textId="024781D5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*******************</w:t>
      </w:r>
    </w:p>
    <w:p w14:paraId="362304DA" w14:textId="336A6676" w:rsidR="00A24A03" w:rsidRPr="00971A15" w:rsidRDefault="00A24A03" w:rsidP="00A24A03">
      <w:pPr>
        <w:spacing w:after="0" w:line="240" w:lineRule="auto"/>
      </w:pPr>
    </w:p>
    <w:p w14:paraId="13E99BA8" w14:textId="3EAC29F3" w:rsidR="00A24A03" w:rsidRPr="00971A15" w:rsidRDefault="00A24A03" w:rsidP="00A24A03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>Write a program to reverse each work in the sentence:</w:t>
      </w:r>
    </w:p>
    <w:p w14:paraId="34B19B38" w14:textId="60303D98" w:rsidR="00A24A03" w:rsidRPr="00971A15" w:rsidRDefault="00A24A03" w:rsidP="00A24A0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t xml:space="preserve">Original:   </w:t>
      </w:r>
      <w:r w:rsidRPr="00971A15">
        <w:rPr>
          <w:rFonts w:ascii="Courier New" w:hAnsi="Courier New" w:cs="Courier New"/>
          <w:b/>
          <w:bCs/>
          <w:sz w:val="24"/>
          <w:szCs w:val="24"/>
        </w:rPr>
        <w:t>We are students of IIG Varsity</w:t>
      </w:r>
    </w:p>
    <w:p w14:paraId="480F3967" w14:textId="513644B1" w:rsidR="00A24A03" w:rsidRPr="00971A15" w:rsidRDefault="00A24A03" w:rsidP="00A24A03">
      <w:pPr>
        <w:spacing w:after="0" w:line="240" w:lineRule="auto"/>
        <w:ind w:firstLine="720"/>
        <w:rPr>
          <w:rFonts w:ascii="Courier New" w:hAnsi="Courier New" w:cs="Courier New"/>
        </w:rPr>
      </w:pPr>
      <w:r w:rsidRPr="00971A15">
        <w:rPr>
          <w:rFonts w:cstheme="minorHAnsi"/>
        </w:rPr>
        <w:t xml:space="preserve">Output: </w:t>
      </w:r>
      <w:r w:rsidRPr="00971A15">
        <w:rPr>
          <w:rFonts w:ascii="Courier New" w:hAnsi="Courier New" w:cs="Courier New"/>
        </w:rPr>
        <w:t xml:space="preserve"> </w:t>
      </w:r>
      <w:r w:rsidRPr="00971A15">
        <w:rPr>
          <w:rFonts w:ascii="Courier New" w:hAnsi="Courier New" w:cs="Courier New"/>
          <w:b/>
          <w:bCs/>
          <w:sz w:val="24"/>
          <w:szCs w:val="24"/>
        </w:rPr>
        <w:t>eW era stneduts fo GII ytisraV</w:t>
      </w:r>
    </w:p>
    <w:p w14:paraId="26164044" w14:textId="599C5605" w:rsidR="00A24A03" w:rsidRPr="00971A15" w:rsidRDefault="00A24A03" w:rsidP="00A24A03">
      <w:pPr>
        <w:spacing w:after="0" w:line="240" w:lineRule="auto"/>
        <w:rPr>
          <w:rFonts w:ascii="Courier New" w:hAnsi="Courier New" w:cs="Courier New"/>
        </w:rPr>
      </w:pPr>
    </w:p>
    <w:p w14:paraId="5D9CE19F" w14:textId="66886880" w:rsidR="009D0999" w:rsidRPr="00971A15" w:rsidRDefault="009D0999" w:rsidP="00A24A03">
      <w:pPr>
        <w:spacing w:after="0" w:line="240" w:lineRule="auto"/>
        <w:rPr>
          <w:rFonts w:ascii="Courier New" w:hAnsi="Courier New" w:cs="Courier New"/>
        </w:rPr>
      </w:pPr>
    </w:p>
    <w:p w14:paraId="48B420E1" w14:textId="14129157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>(Answer all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423C51" w:rsidRPr="00971A15">
        <w:t>40</w:t>
      </w:r>
    </w:p>
    <w:p w14:paraId="415E321A" w14:textId="77777777" w:rsidR="00D4404A" w:rsidRPr="00971A15" w:rsidRDefault="00D4404A" w:rsidP="00D4404A">
      <w:pPr>
        <w:spacing w:after="0" w:line="240" w:lineRule="auto"/>
        <w:rPr>
          <w:rFonts w:ascii="Arial" w:hAnsi="Arial" w:cs="Arial"/>
        </w:rPr>
      </w:pPr>
      <w:r w:rsidRPr="00971A15">
        <w:rPr>
          <w:rFonts w:ascii="Arial" w:hAnsi="Arial" w:cs="Arial"/>
        </w:rPr>
        <w:t xml:space="preserve">               Colour the right answer to blue colour</w:t>
      </w:r>
    </w:p>
    <w:p w14:paraId="55B4EB88" w14:textId="77777777" w:rsidR="00D4404A" w:rsidRPr="00971A15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1A1DEB3E" w14:textId="08D65CDA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22B4DAEF" w14:textId="1DC03736" w:rsidR="009D0999" w:rsidRPr="00971A15" w:rsidRDefault="00D4404A" w:rsidP="00D4404A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option leads to the portability and security of Java?</w:t>
      </w:r>
    </w:p>
    <w:p w14:paraId="7212DC0B" w14:textId="07ADAC99" w:rsidR="00D4404A" w:rsidRPr="00971A15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Bytecode is executed by JVM</w:t>
      </w:r>
    </w:p>
    <w:p w14:paraId="2CC32214" w14:textId="1356E3B1" w:rsidR="00D4404A" w:rsidRPr="00971A15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The applet makes the Java code secure and portable</w:t>
      </w:r>
    </w:p>
    <w:p w14:paraId="0769B414" w14:textId="7BC59657" w:rsidR="00D4404A" w:rsidRPr="00971A15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Use of exception handling</w:t>
      </w:r>
    </w:p>
    <w:p w14:paraId="66258AE1" w14:textId="51D872F5" w:rsidR="00D4404A" w:rsidRPr="00971A15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Dynamic binding between objects</w:t>
      </w:r>
    </w:p>
    <w:p w14:paraId="1B6C6C32" w14:textId="77BEF5D2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73E96ACD" w14:textId="124F9CF1" w:rsidR="00D4404A" w:rsidRPr="00971A15" w:rsidRDefault="00706418" w:rsidP="00D4404A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is not a Java features?</w:t>
      </w:r>
    </w:p>
    <w:p w14:paraId="134474CA" w14:textId="6943BFD9" w:rsidR="00706418" w:rsidRPr="00971A15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Dynamic</w:t>
      </w:r>
    </w:p>
    <w:p w14:paraId="6723E64F" w14:textId="0C2D0390" w:rsidR="00706418" w:rsidRPr="00971A15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Architecture Neutral</w:t>
      </w:r>
    </w:p>
    <w:p w14:paraId="35EE5E7D" w14:textId="23CF9A23" w:rsidR="00706418" w:rsidRPr="00971A15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lastRenderedPageBreak/>
        <w:t>Use of pointers</w:t>
      </w:r>
    </w:p>
    <w:p w14:paraId="6E590262" w14:textId="0ECFC54D" w:rsidR="00706418" w:rsidRPr="00971A15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Object-oriented</w:t>
      </w:r>
    </w:p>
    <w:p w14:paraId="53D0D5DE" w14:textId="545C2D0B" w:rsidR="00706418" w:rsidRPr="00971A15" w:rsidRDefault="00706418" w:rsidP="00706418">
      <w:pPr>
        <w:spacing w:after="0" w:line="240" w:lineRule="auto"/>
        <w:rPr>
          <w:rFonts w:cstheme="minorHAnsi"/>
        </w:rPr>
      </w:pPr>
    </w:p>
    <w:p w14:paraId="6F38E8A4" w14:textId="07B65F23" w:rsidR="00706418" w:rsidRPr="00971A15" w:rsidRDefault="00706418" w:rsidP="0070641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keywords is used to define packages in Java?</w:t>
      </w:r>
    </w:p>
    <w:p w14:paraId="7A6C6920" w14:textId="239F868B" w:rsidR="00706418" w:rsidRPr="00971A15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kg</w:t>
      </w:r>
    </w:p>
    <w:p w14:paraId="05E00536" w14:textId="39F93AD8" w:rsidR="00706418" w:rsidRPr="00971A15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kg</w:t>
      </w:r>
    </w:p>
    <w:p w14:paraId="29533AB9" w14:textId="089BD62D" w:rsidR="00706418" w:rsidRPr="00971A15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ackage</w:t>
      </w:r>
    </w:p>
    <w:p w14:paraId="75EBD17D" w14:textId="6D500E09" w:rsidR="00706418" w:rsidRPr="00971A15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ackage</w:t>
      </w:r>
    </w:p>
    <w:p w14:paraId="33376F53" w14:textId="5EE8FDA8" w:rsidR="00706418" w:rsidRPr="00971A15" w:rsidRDefault="00706418" w:rsidP="00706418">
      <w:pPr>
        <w:spacing w:after="0" w:line="240" w:lineRule="auto"/>
        <w:rPr>
          <w:rFonts w:cstheme="minorHAnsi"/>
        </w:rPr>
      </w:pPr>
    </w:p>
    <w:p w14:paraId="2B580FA4" w14:textId="7B1CB093" w:rsidR="00706418" w:rsidRPr="00971A15" w:rsidRDefault="00706418" w:rsidP="0070641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is a mechanism for naming and visibility control of a class and its content?</w:t>
      </w:r>
    </w:p>
    <w:p w14:paraId="16AEF3DC" w14:textId="0C4BF250" w:rsidR="00706418" w:rsidRPr="00971A15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Object</w:t>
      </w:r>
    </w:p>
    <w:p w14:paraId="589BAE18" w14:textId="5AC692AB" w:rsidR="00706418" w:rsidRPr="00971A15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ackages</w:t>
      </w:r>
    </w:p>
    <w:p w14:paraId="0EF59559" w14:textId="2A631203" w:rsidR="00706418" w:rsidRPr="00971A15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Interfaces</w:t>
      </w:r>
    </w:p>
    <w:p w14:paraId="35B6D3EF" w14:textId="26B1E23F" w:rsidR="00706418" w:rsidRPr="00971A15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 Mentioned</w:t>
      </w:r>
    </w:p>
    <w:p w14:paraId="11414316" w14:textId="2A49F90F" w:rsidR="00706418" w:rsidRPr="00971A15" w:rsidRDefault="00706418" w:rsidP="00706418">
      <w:pPr>
        <w:spacing w:after="0" w:line="240" w:lineRule="auto"/>
        <w:rPr>
          <w:rFonts w:cstheme="minorHAnsi"/>
        </w:rPr>
      </w:pPr>
    </w:p>
    <w:p w14:paraId="72E48C30" w14:textId="0BC09158" w:rsidR="00706418" w:rsidRPr="00971A15" w:rsidRDefault="00962433" w:rsidP="0070641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is access specifies can be used for a class so that its members can be accessed by a different class in the same package?</w:t>
      </w:r>
    </w:p>
    <w:p w14:paraId="75948487" w14:textId="7E09AB7E" w:rsidR="00962433" w:rsidRPr="00971A15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ublic</w:t>
      </w:r>
    </w:p>
    <w:p w14:paraId="540507B8" w14:textId="19BF06D1" w:rsidR="00962433" w:rsidRPr="00971A15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rotected</w:t>
      </w:r>
    </w:p>
    <w:p w14:paraId="50752E61" w14:textId="156AA8DC" w:rsidR="00962433" w:rsidRPr="00971A15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 access-specifier</w:t>
      </w:r>
    </w:p>
    <w:p w14:paraId="0FDAACA2" w14:textId="5D04121D" w:rsidR="00962433" w:rsidRPr="00971A15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All of the mentioned</w:t>
      </w:r>
    </w:p>
    <w:p w14:paraId="0037D9AD" w14:textId="4FD94D18" w:rsidR="00962433" w:rsidRPr="00971A15" w:rsidRDefault="00962433" w:rsidP="00962433">
      <w:pPr>
        <w:spacing w:after="0" w:line="240" w:lineRule="auto"/>
        <w:rPr>
          <w:rFonts w:cstheme="minorHAnsi"/>
        </w:rPr>
      </w:pPr>
    </w:p>
    <w:p w14:paraId="5E6F6347" w14:textId="3FE35872" w:rsidR="00962433" w:rsidRPr="00971A15" w:rsidRDefault="00962433" w:rsidP="0096243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access specifiers can be used for a class so that its members can be accessed by a different class in the different package?</w:t>
      </w:r>
    </w:p>
    <w:p w14:paraId="0FC4D832" w14:textId="09E1FC06" w:rsidR="00962433" w:rsidRPr="00971A15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ublic</w:t>
      </w:r>
    </w:p>
    <w:p w14:paraId="3D8E2A27" w14:textId="7C22733D" w:rsidR="00962433" w:rsidRPr="00971A15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rotected</w:t>
      </w:r>
    </w:p>
    <w:p w14:paraId="50ABD3D6" w14:textId="5C8606F6" w:rsidR="00962433" w:rsidRPr="00971A15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rivate</w:t>
      </w:r>
    </w:p>
    <w:p w14:paraId="2C34E596" w14:textId="77777777" w:rsidR="00962433" w:rsidRPr="00971A15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 access-specifier</w:t>
      </w:r>
    </w:p>
    <w:p w14:paraId="1CC5ED00" w14:textId="41D31A4E" w:rsidR="00962433" w:rsidRPr="00971A15" w:rsidRDefault="00962433" w:rsidP="00962433">
      <w:pPr>
        <w:tabs>
          <w:tab w:val="left" w:pos="1418"/>
        </w:tabs>
        <w:spacing w:after="0" w:line="240" w:lineRule="auto"/>
        <w:rPr>
          <w:rFonts w:cstheme="minorHAnsi"/>
        </w:rPr>
      </w:pPr>
    </w:p>
    <w:p w14:paraId="5AA4FAFA" w14:textId="7B7DEF45" w:rsidR="00962433" w:rsidRPr="00971A15" w:rsidRDefault="007314E2" w:rsidP="00962433">
      <w:pPr>
        <w:pStyle w:val="ListParagraph"/>
        <w:numPr>
          <w:ilvl w:val="0"/>
          <w:numId w:val="2"/>
        </w:numPr>
        <w:tabs>
          <w:tab w:val="left" w:pos="1418"/>
        </w:tabs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is the correct way of importing an entire package ‘pkg’?</w:t>
      </w:r>
    </w:p>
    <w:p w14:paraId="29511CB5" w14:textId="7EB92014" w:rsidR="007314E2" w:rsidRPr="00971A15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</w:t>
      </w:r>
      <w:r w:rsidRPr="00971A15">
        <w:rPr>
          <w:rFonts w:ascii="Courier New" w:hAnsi="Courier New" w:cs="Courier New"/>
        </w:rPr>
        <w:t>mport pkg.</w:t>
      </w:r>
    </w:p>
    <w:p w14:paraId="6A52A95A" w14:textId="3EC7F528" w:rsidR="007314E2" w:rsidRPr="00971A15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</w:t>
      </w:r>
      <w:r w:rsidRPr="00971A15">
        <w:rPr>
          <w:rFonts w:ascii="Courier New" w:hAnsi="Courier New" w:cs="Courier New"/>
        </w:rPr>
        <w:t>mport pkg.</w:t>
      </w:r>
    </w:p>
    <w:p w14:paraId="0F4A7433" w14:textId="509D487B" w:rsidR="007314E2" w:rsidRPr="00971A15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mport pkg.*</w:t>
      </w:r>
    </w:p>
    <w:p w14:paraId="3CF267C2" w14:textId="71EF8E2C" w:rsidR="007314E2" w:rsidRPr="00971A15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</w:t>
      </w:r>
      <w:r w:rsidRPr="00971A15">
        <w:rPr>
          <w:rFonts w:ascii="Courier New" w:hAnsi="Courier New" w:cs="Courier New"/>
        </w:rPr>
        <w:t>mport pkg.*</w:t>
      </w:r>
    </w:p>
    <w:p w14:paraId="1D4F8832" w14:textId="339B031E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5CD37090" w14:textId="757E84CB" w:rsidR="007314E2" w:rsidRPr="00971A15" w:rsidRDefault="007314E2" w:rsidP="007314E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is an incorrect statement about packages?</w:t>
      </w:r>
    </w:p>
    <w:p w14:paraId="11B94AD2" w14:textId="37E90FBB" w:rsidR="007314E2" w:rsidRPr="00971A15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ackage defines a namespace in which classes are stored</w:t>
      </w:r>
    </w:p>
    <w:p w14:paraId="030D37E1" w14:textId="5D01B1BC" w:rsidR="007314E2" w:rsidRPr="00971A15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A package can contain </w:t>
      </w:r>
      <w:r w:rsidRPr="00971A15">
        <w:rPr>
          <w:rFonts w:cstheme="minorHAnsi"/>
        </w:rPr>
        <w:t>another</w:t>
      </w:r>
      <w:r w:rsidRPr="00971A15">
        <w:rPr>
          <w:rFonts w:cstheme="minorHAnsi"/>
        </w:rPr>
        <w:t xml:space="preserve"> package within it</w:t>
      </w:r>
    </w:p>
    <w:p w14:paraId="39182755" w14:textId="1EAE56F9" w:rsidR="007314E2" w:rsidRPr="00971A15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Java uses file system directories to store packages</w:t>
      </w:r>
    </w:p>
    <w:p w14:paraId="214B5438" w14:textId="04F991DC" w:rsidR="007314E2" w:rsidRPr="00971A15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A package can be renamed without renaming the directory in which the classes are stored</w:t>
      </w:r>
    </w:p>
    <w:p w14:paraId="755D540D" w14:textId="4C10E11E" w:rsidR="007314E2" w:rsidRPr="00971A15" w:rsidRDefault="007314E2" w:rsidP="007314E2">
      <w:pPr>
        <w:spacing w:after="0" w:line="240" w:lineRule="auto"/>
        <w:rPr>
          <w:rFonts w:cstheme="minorHAnsi"/>
        </w:rPr>
      </w:pPr>
    </w:p>
    <w:p w14:paraId="3E992420" w14:textId="4EAD8DF0" w:rsidR="007314E2" w:rsidRPr="00971A15" w:rsidRDefault="007314E2" w:rsidP="007314E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package stores all the standard java classes?</w:t>
      </w:r>
    </w:p>
    <w:p w14:paraId="732B0348" w14:textId="4E32C814" w:rsidR="007314E2" w:rsidRPr="00971A15" w:rsidRDefault="007314E2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lang</w:t>
      </w:r>
    </w:p>
    <w:p w14:paraId="0D327592" w14:textId="31A3C42B" w:rsidR="007314E2" w:rsidRPr="00971A15" w:rsidRDefault="00AA319C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java</w:t>
      </w:r>
    </w:p>
    <w:p w14:paraId="72A9800F" w14:textId="3A5446A3" w:rsidR="00AA319C" w:rsidRPr="00971A15" w:rsidRDefault="00AA319C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util</w:t>
      </w:r>
    </w:p>
    <w:p w14:paraId="4E26BECB" w14:textId="57341F19" w:rsidR="00AA319C" w:rsidRPr="00971A15" w:rsidRDefault="00AA319C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java.packages</w:t>
      </w:r>
      <w:proofErr w:type="gramEnd"/>
    </w:p>
    <w:p w14:paraId="0599D4CF" w14:textId="660A9406" w:rsidR="00AA319C" w:rsidRPr="00971A15" w:rsidRDefault="00AA319C" w:rsidP="00AA319C">
      <w:pPr>
        <w:spacing w:after="0" w:line="240" w:lineRule="auto"/>
        <w:rPr>
          <w:rFonts w:cstheme="minorHAnsi"/>
        </w:rPr>
      </w:pPr>
    </w:p>
    <w:p w14:paraId="3EDD8ECF" w14:textId="2F7AF93C" w:rsidR="00AA319C" w:rsidRPr="00971A15" w:rsidRDefault="00AA319C" w:rsidP="00AA319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3BB22471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ackage pkg;</w:t>
      </w:r>
    </w:p>
    <w:p w14:paraId="3C2CCB48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display {</w:t>
      </w:r>
    </w:p>
    <w:p w14:paraId="1D7F66E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int x;</w:t>
      </w:r>
    </w:p>
    <w:p w14:paraId="3B9B1B96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 xml:space="preserve">    void </w:t>
      </w:r>
      <w:proofErr w:type="gramStart"/>
      <w:r w:rsidRPr="00971A15">
        <w:rPr>
          <w:rFonts w:ascii="Courier New" w:hAnsi="Courier New" w:cs="Courier New"/>
        </w:rPr>
        <w:t>show(</w:t>
      </w:r>
      <w:proofErr w:type="gramEnd"/>
      <w:r w:rsidRPr="00971A15">
        <w:rPr>
          <w:rFonts w:ascii="Courier New" w:hAnsi="Courier New" w:cs="Courier New"/>
        </w:rPr>
        <w:t>) {</w:t>
      </w:r>
    </w:p>
    <w:p w14:paraId="487E0C67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if (x &gt; 1)</w:t>
      </w:r>
    </w:p>
    <w:p w14:paraId="26AEAD20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System.out.print(x + " ");</w:t>
      </w:r>
    </w:p>
    <w:p w14:paraId="16347912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}</w:t>
      </w:r>
    </w:p>
    <w:p w14:paraId="76157636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3064EB2E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class packages {</w:t>
      </w:r>
    </w:p>
    <w:p w14:paraId="2A9F1D67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>String args[]) {</w:t>
      </w:r>
    </w:p>
    <w:p w14:paraId="3537BC27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gramStart"/>
      <w:r w:rsidRPr="00971A15">
        <w:rPr>
          <w:rFonts w:ascii="Courier New" w:hAnsi="Courier New" w:cs="Courier New"/>
        </w:rPr>
        <w:t>display[</w:t>
      </w:r>
      <w:proofErr w:type="gramEnd"/>
      <w:r w:rsidRPr="00971A15">
        <w:rPr>
          <w:rFonts w:ascii="Courier New" w:hAnsi="Courier New" w:cs="Courier New"/>
        </w:rPr>
        <w:t>] arr = new display[3];</w:t>
      </w:r>
    </w:p>
    <w:p w14:paraId="363A05CD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gramStart"/>
      <w:r w:rsidRPr="00971A15">
        <w:rPr>
          <w:rFonts w:ascii="Courier New" w:hAnsi="Courier New" w:cs="Courier New"/>
        </w:rPr>
        <w:t>for(</w:t>
      </w:r>
      <w:proofErr w:type="gramEnd"/>
      <w:r w:rsidRPr="00971A15">
        <w:rPr>
          <w:rFonts w:ascii="Courier New" w:hAnsi="Courier New" w:cs="Courier New"/>
        </w:rPr>
        <w:t>int i=0;i&lt;3;i++)</w:t>
      </w:r>
    </w:p>
    <w:p w14:paraId="6AFD56F2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    arr[i]=new </w:t>
      </w:r>
      <w:proofErr w:type="gramStart"/>
      <w:r w:rsidRPr="00971A15">
        <w:rPr>
          <w:rFonts w:ascii="Courier New" w:hAnsi="Courier New" w:cs="Courier New"/>
        </w:rPr>
        <w:t>display(</w:t>
      </w:r>
      <w:proofErr w:type="gramEnd"/>
      <w:r w:rsidRPr="00971A15">
        <w:rPr>
          <w:rFonts w:ascii="Courier New" w:hAnsi="Courier New" w:cs="Courier New"/>
        </w:rPr>
        <w:t>);</w:t>
      </w:r>
    </w:p>
    <w:p w14:paraId="13FD7B13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gramStart"/>
      <w:r w:rsidRPr="00971A15">
        <w:rPr>
          <w:rFonts w:ascii="Courier New" w:hAnsi="Courier New" w:cs="Courier New"/>
        </w:rPr>
        <w:t>arr[</w:t>
      </w:r>
      <w:proofErr w:type="gramEnd"/>
      <w:r w:rsidRPr="00971A15">
        <w:rPr>
          <w:rFonts w:ascii="Courier New" w:hAnsi="Courier New" w:cs="Courier New"/>
        </w:rPr>
        <w:t>0].x = 0;</w:t>
      </w:r>
    </w:p>
    <w:p w14:paraId="7E6756CC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gramStart"/>
      <w:r w:rsidRPr="00971A15">
        <w:rPr>
          <w:rFonts w:ascii="Courier New" w:hAnsi="Courier New" w:cs="Courier New"/>
        </w:rPr>
        <w:t>arr[</w:t>
      </w:r>
      <w:proofErr w:type="gramEnd"/>
      <w:r w:rsidRPr="00971A15">
        <w:rPr>
          <w:rFonts w:ascii="Courier New" w:hAnsi="Courier New" w:cs="Courier New"/>
        </w:rPr>
        <w:t>1].x = 1;</w:t>
      </w:r>
    </w:p>
    <w:p w14:paraId="5D79DA93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gramStart"/>
      <w:r w:rsidRPr="00971A15">
        <w:rPr>
          <w:rFonts w:ascii="Courier New" w:hAnsi="Courier New" w:cs="Courier New"/>
        </w:rPr>
        <w:t>arr[</w:t>
      </w:r>
      <w:proofErr w:type="gramEnd"/>
      <w:r w:rsidRPr="00971A15">
        <w:rPr>
          <w:rFonts w:ascii="Courier New" w:hAnsi="Courier New" w:cs="Courier New"/>
        </w:rPr>
        <w:t>2].x = 2;</w:t>
      </w:r>
    </w:p>
    <w:p w14:paraId="26C32D0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for (int i=0; i&lt;3; ++i)</w:t>
      </w:r>
    </w:p>
    <w:p w14:paraId="28A2D6B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    arr[i</w:t>
      </w:r>
      <w:proofErr w:type="gramStart"/>
      <w:r w:rsidRPr="00971A15">
        <w:rPr>
          <w:rFonts w:ascii="Courier New" w:hAnsi="Courier New" w:cs="Courier New"/>
        </w:rPr>
        <w:t>].show</w:t>
      </w:r>
      <w:proofErr w:type="gramEnd"/>
      <w:r w:rsidRPr="00971A15">
        <w:rPr>
          <w:rFonts w:ascii="Courier New" w:hAnsi="Courier New" w:cs="Courier New"/>
        </w:rPr>
        <w:t>();</w:t>
      </w:r>
    </w:p>
    <w:p w14:paraId="0A13B8F2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}</w:t>
      </w:r>
    </w:p>
    <w:p w14:paraId="31AAD190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01365D41" w14:textId="77777777" w:rsidR="00AA319C" w:rsidRPr="00971A15" w:rsidRDefault="00AA319C" w:rsidP="00AA319C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ascii="Courier New" w:hAnsi="Courier New" w:cs="Courier New"/>
        </w:rPr>
        <w:t>}</w:t>
      </w:r>
    </w:p>
    <w:p w14:paraId="1BB844C6" w14:textId="1DA43539" w:rsidR="00AA319C" w:rsidRPr="00971A15" w:rsidRDefault="00AA319C" w:rsidP="00AA319C">
      <w:pPr>
        <w:pStyle w:val="ListParagraph"/>
        <w:spacing w:after="0" w:line="240" w:lineRule="auto"/>
        <w:rPr>
          <w:rFonts w:cstheme="minorHAnsi"/>
        </w:rPr>
      </w:pPr>
      <w:proofErr w:type="gramStart"/>
      <w:r w:rsidRPr="00971A15">
        <w:rPr>
          <w:rFonts w:cstheme="minorHAnsi"/>
        </w:rPr>
        <w:t>NOTE :</w:t>
      </w:r>
      <w:proofErr w:type="gramEnd"/>
      <w:r w:rsidRPr="00971A15">
        <w:rPr>
          <w:rFonts w:cstheme="minorHAnsi"/>
        </w:rPr>
        <w:t xml:space="preserve"> packages.class file is in directory pkg;</w:t>
      </w:r>
    </w:p>
    <w:p w14:paraId="24197490" w14:textId="7D0416D6" w:rsidR="009D0999" w:rsidRPr="00971A15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0</w:t>
      </w:r>
    </w:p>
    <w:p w14:paraId="20ED03CF" w14:textId="0BBD9978" w:rsidR="00AA319C" w:rsidRPr="00971A15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1</w:t>
      </w:r>
    </w:p>
    <w:p w14:paraId="03B54460" w14:textId="6EEFF091" w:rsidR="00AA319C" w:rsidRPr="00971A15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2</w:t>
      </w:r>
    </w:p>
    <w:p w14:paraId="05ECE0C4" w14:textId="305ED384" w:rsidR="00AA319C" w:rsidRPr="00971A15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0 1 2</w:t>
      </w:r>
    </w:p>
    <w:p w14:paraId="40E532C3" w14:textId="09014689" w:rsidR="00AA319C" w:rsidRPr="00971A15" w:rsidRDefault="00AA319C" w:rsidP="00AA319C">
      <w:pPr>
        <w:spacing w:after="0" w:line="240" w:lineRule="auto"/>
        <w:rPr>
          <w:rFonts w:cstheme="minorHAnsi"/>
        </w:rPr>
      </w:pPr>
    </w:p>
    <w:p w14:paraId="10FB9D8F" w14:textId="61F0AB3E" w:rsidR="00AA319C" w:rsidRPr="00971A15" w:rsidRDefault="00AA319C" w:rsidP="00AA319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04908F60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ackage pkg;</w:t>
      </w:r>
    </w:p>
    <w:p w14:paraId="38D90109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780981B8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>String args[]) {</w:t>
      </w:r>
    </w:p>
    <w:p w14:paraId="1FC26CAD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Buffer s1 = new StringBuffer("Hello");</w:t>
      </w:r>
    </w:p>
    <w:p w14:paraId="00CFF401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</w:t>
      </w:r>
      <w:proofErr w:type="gramStart"/>
      <w:r w:rsidRPr="00971A15">
        <w:rPr>
          <w:rFonts w:ascii="Courier New" w:hAnsi="Courier New" w:cs="Courier New"/>
        </w:rPr>
        <w:t>1.setCharAt</w:t>
      </w:r>
      <w:proofErr w:type="gramEnd"/>
      <w:r w:rsidRPr="00971A15">
        <w:rPr>
          <w:rFonts w:ascii="Courier New" w:hAnsi="Courier New" w:cs="Courier New"/>
        </w:rPr>
        <w:t>(1, 'x');</w:t>
      </w:r>
    </w:p>
    <w:p w14:paraId="44D084F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ystem.out.println(s1);</w:t>
      </w:r>
    </w:p>
    <w:p w14:paraId="0E89867F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68E65352" w14:textId="17CE384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5D51C18D" w14:textId="46FAFBF0" w:rsidR="00AA319C" w:rsidRPr="00971A15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xello</w:t>
      </w:r>
    </w:p>
    <w:p w14:paraId="259FF085" w14:textId="5900ECFB" w:rsidR="00AA319C" w:rsidRPr="00971A15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xxxxx</w:t>
      </w:r>
    </w:p>
    <w:p w14:paraId="13902DEE" w14:textId="4E9C2B81" w:rsidR="00AA319C" w:rsidRPr="00971A15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Hxllo</w:t>
      </w:r>
    </w:p>
    <w:p w14:paraId="583DD3EC" w14:textId="1F327E5B" w:rsidR="00AA319C" w:rsidRPr="00971A15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Hexlo</w:t>
      </w:r>
    </w:p>
    <w:p w14:paraId="6F2625BF" w14:textId="26814C25" w:rsidR="00AA319C" w:rsidRPr="00971A15" w:rsidRDefault="00AA319C" w:rsidP="00AA319C">
      <w:pPr>
        <w:spacing w:after="0" w:line="240" w:lineRule="auto"/>
        <w:rPr>
          <w:rFonts w:cstheme="minorHAnsi"/>
        </w:rPr>
      </w:pPr>
    </w:p>
    <w:p w14:paraId="4952E3D5" w14:textId="13F6AFE9" w:rsidR="00AA319C" w:rsidRPr="00971A15" w:rsidRDefault="00AA319C" w:rsidP="00AA319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DAC28DD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ackage pkg;</w:t>
      </w:r>
    </w:p>
    <w:p w14:paraId="60A88A76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3CD4CB73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>String args[]) {</w:t>
      </w:r>
    </w:p>
    <w:p w14:paraId="4A8DDAE9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Buffer s1 = new </w:t>
      </w:r>
      <w:proofErr w:type="gramStart"/>
      <w:r w:rsidRPr="00971A15">
        <w:rPr>
          <w:rFonts w:ascii="Courier New" w:hAnsi="Courier New" w:cs="Courier New"/>
        </w:rPr>
        <w:t>StringBuffer(</w:t>
      </w:r>
      <w:proofErr w:type="gramEnd"/>
      <w:r w:rsidRPr="00971A15">
        <w:rPr>
          <w:rFonts w:ascii="Courier New" w:hAnsi="Courier New" w:cs="Courier New"/>
        </w:rPr>
        <w:t>"Hello World");</w:t>
      </w:r>
    </w:p>
    <w:p w14:paraId="3F13F835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</w:t>
      </w:r>
      <w:proofErr w:type="gramStart"/>
      <w:r w:rsidRPr="00971A15">
        <w:rPr>
          <w:rFonts w:ascii="Courier New" w:hAnsi="Courier New" w:cs="Courier New"/>
        </w:rPr>
        <w:t>1.insert</w:t>
      </w:r>
      <w:proofErr w:type="gramEnd"/>
      <w:r w:rsidRPr="00971A15">
        <w:rPr>
          <w:rFonts w:ascii="Courier New" w:hAnsi="Courier New" w:cs="Courier New"/>
        </w:rPr>
        <w:t>(6 , "Good");</w:t>
      </w:r>
    </w:p>
    <w:p w14:paraId="7C25E1BE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ystem.out.println(s1);</w:t>
      </w:r>
    </w:p>
    <w:p w14:paraId="545223B8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79C73C5B" w14:textId="6DBFC76B" w:rsidR="00AA319C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715238CC" w14:textId="3A4CE45E" w:rsidR="00584D6B" w:rsidRPr="00971A15" w:rsidRDefault="00584D6B" w:rsidP="00584D6B">
      <w:pPr>
        <w:pStyle w:val="ListParagraph"/>
        <w:spacing w:after="0" w:line="240" w:lineRule="auto"/>
        <w:rPr>
          <w:rFonts w:cstheme="minorHAnsi"/>
        </w:rPr>
      </w:pPr>
      <w:proofErr w:type="gramStart"/>
      <w:r w:rsidRPr="00971A15">
        <w:rPr>
          <w:rFonts w:cstheme="minorHAnsi"/>
        </w:rPr>
        <w:t>NOTE :</w:t>
      </w:r>
      <w:proofErr w:type="gramEnd"/>
      <w:r w:rsidRPr="00971A15">
        <w:rPr>
          <w:rFonts w:cstheme="minorHAnsi"/>
        </w:rPr>
        <w:t xml:space="preserve"> Output.class file is not in directory pkg.</w:t>
      </w:r>
    </w:p>
    <w:p w14:paraId="32E1ADBC" w14:textId="4714F261" w:rsidR="00584D6B" w:rsidRPr="00971A15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Hello</w:t>
      </w:r>
      <w:r w:rsidR="003B031D" w:rsidRPr="00971A15">
        <w:rPr>
          <w:rFonts w:cstheme="minorHAnsi"/>
        </w:rPr>
        <w:t xml:space="preserve"> </w:t>
      </w:r>
      <w:r w:rsidRPr="00971A15">
        <w:rPr>
          <w:rFonts w:cstheme="minorHAnsi"/>
        </w:rPr>
        <w:t>Good</w:t>
      </w:r>
      <w:r w:rsidR="003B031D" w:rsidRPr="00971A15">
        <w:rPr>
          <w:rFonts w:cstheme="minorHAnsi"/>
        </w:rPr>
        <w:t xml:space="preserve"> </w:t>
      </w:r>
      <w:r w:rsidRPr="00971A15">
        <w:rPr>
          <w:rFonts w:cstheme="minorHAnsi"/>
        </w:rPr>
        <w:t>World</w:t>
      </w:r>
    </w:p>
    <w:p w14:paraId="137CFE1C" w14:textId="59DD9202" w:rsidR="00584D6B" w:rsidRPr="00971A15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HellGoodoWorld</w:t>
      </w:r>
    </w:p>
    <w:p w14:paraId="2437355D" w14:textId="00C60391" w:rsidR="00584D6B" w:rsidRPr="00971A15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Compilation error</w:t>
      </w:r>
    </w:p>
    <w:p w14:paraId="47838B25" w14:textId="47FF4B54" w:rsidR="00584D6B" w:rsidRPr="00971A15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Runtime error</w:t>
      </w:r>
    </w:p>
    <w:p w14:paraId="27F9B5A7" w14:textId="72C5251B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102D626A" w14:textId="43AF9EB8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String in Java is a?</w:t>
      </w:r>
    </w:p>
    <w:p w14:paraId="4368CBCA" w14:textId="2E3B7586" w:rsidR="00584D6B" w:rsidRPr="00971A15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lastRenderedPageBreak/>
        <w:t>class</w:t>
      </w:r>
    </w:p>
    <w:p w14:paraId="3A186D92" w14:textId="484ABE66" w:rsidR="00584D6B" w:rsidRPr="00971A15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object</w:t>
      </w:r>
    </w:p>
    <w:p w14:paraId="76773135" w14:textId="1E34A082" w:rsidR="00584D6B" w:rsidRPr="00971A15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variable</w:t>
      </w:r>
    </w:p>
    <w:p w14:paraId="63FE4FD3" w14:textId="08899A31" w:rsidR="00584D6B" w:rsidRPr="00971A15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haracter array</w:t>
      </w:r>
    </w:p>
    <w:p w14:paraId="21ECED65" w14:textId="46756139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201F91BD" w14:textId="136D75EC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method</w:t>
      </w:r>
      <w:r w:rsidRPr="00971A15">
        <w:rPr>
          <w:rFonts w:cstheme="minorHAnsi"/>
        </w:rPr>
        <w:t>s</w:t>
      </w:r>
      <w:r w:rsidRPr="00971A15">
        <w:rPr>
          <w:rFonts w:cstheme="minorHAnsi"/>
        </w:rPr>
        <w:t xml:space="preserve"> of String class is used to obtain character at specified index?</w:t>
      </w:r>
    </w:p>
    <w:p w14:paraId="5110FAAC" w14:textId="3EBEDBBE" w:rsidR="00584D6B" w:rsidRPr="00971A15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har(i)</w:t>
      </w:r>
    </w:p>
    <w:p w14:paraId="3B00D7F9" w14:textId="1E1D926B" w:rsidR="00584D6B" w:rsidRPr="00971A15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harat(i)</w:t>
      </w:r>
    </w:p>
    <w:p w14:paraId="6F86DB06" w14:textId="38BF11FC" w:rsidR="00584D6B" w:rsidRPr="00971A15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harat(i)</w:t>
      </w:r>
    </w:p>
    <w:p w14:paraId="1521B3FC" w14:textId="015CD333" w:rsidR="00584D6B" w:rsidRPr="00971A15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harAt(i)</w:t>
      </w:r>
    </w:p>
    <w:p w14:paraId="611EF8A2" w14:textId="3A18F9E0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6B36D13A" w14:textId="684E478D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keywords is used to refer to member of base class from a subclass?</w:t>
      </w:r>
    </w:p>
    <w:p w14:paraId="1E1BCEAE" w14:textId="3E7DB8FC" w:rsidR="00584D6B" w:rsidRPr="00971A15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upper</w:t>
      </w:r>
    </w:p>
    <w:p w14:paraId="782E6B44" w14:textId="1EA84550" w:rsidR="00584D6B" w:rsidRPr="00971A15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super</w:t>
      </w:r>
    </w:p>
    <w:p w14:paraId="3877CAC1" w14:textId="7E7F50BF" w:rsidR="00584D6B" w:rsidRPr="00971A15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his</w:t>
      </w:r>
    </w:p>
    <w:p w14:paraId="75499F40" w14:textId="3A1DBDA1" w:rsidR="00584D6B" w:rsidRPr="00971A15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 mentioned</w:t>
      </w:r>
    </w:p>
    <w:p w14:paraId="220095C4" w14:textId="478F5F7E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624F3C37" w14:textId="27741122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Which of </w:t>
      </w:r>
      <w:proofErr w:type="gramStart"/>
      <w:r w:rsidRPr="00971A15">
        <w:rPr>
          <w:rFonts w:cstheme="minorHAnsi"/>
        </w:rPr>
        <w:t>these method of String</w:t>
      </w:r>
      <w:proofErr w:type="gramEnd"/>
      <w:r w:rsidRPr="00971A15">
        <w:rPr>
          <w:rFonts w:cstheme="minorHAnsi"/>
        </w:rPr>
        <w:t xml:space="preserve"> class can be used to test to strings for equality?</w:t>
      </w:r>
    </w:p>
    <w:p w14:paraId="2AC20EEF" w14:textId="3621BBD2" w:rsidR="00584D6B" w:rsidRPr="00971A15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isequal(</w:t>
      </w:r>
      <w:proofErr w:type="gramEnd"/>
      <w:r w:rsidRPr="00971A15">
        <w:rPr>
          <w:rFonts w:cstheme="minorHAnsi"/>
        </w:rPr>
        <w:t>)</w:t>
      </w:r>
    </w:p>
    <w:p w14:paraId="472F330B" w14:textId="2FA17824" w:rsidR="00586F1D" w:rsidRPr="00971A15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isequals(</w:t>
      </w:r>
      <w:proofErr w:type="gramEnd"/>
      <w:r w:rsidRPr="00971A15">
        <w:rPr>
          <w:rFonts w:cstheme="minorHAnsi"/>
        </w:rPr>
        <w:t>)</w:t>
      </w:r>
    </w:p>
    <w:p w14:paraId="608AC409" w14:textId="22B25092" w:rsidR="00586F1D" w:rsidRPr="00971A15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equal(</w:t>
      </w:r>
      <w:proofErr w:type="gramEnd"/>
      <w:r w:rsidRPr="00971A15">
        <w:rPr>
          <w:rFonts w:cstheme="minorHAnsi"/>
        </w:rPr>
        <w:t>)</w:t>
      </w:r>
    </w:p>
    <w:p w14:paraId="2DC9A424" w14:textId="3B61581B" w:rsidR="00586F1D" w:rsidRPr="00971A15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e</w:t>
      </w:r>
      <w:r w:rsidRPr="00971A15">
        <w:rPr>
          <w:rFonts w:cstheme="minorHAnsi"/>
        </w:rPr>
        <w:t>quals(</w:t>
      </w:r>
      <w:proofErr w:type="gramEnd"/>
      <w:r w:rsidRPr="00971A15">
        <w:rPr>
          <w:rFonts w:cstheme="minorHAnsi"/>
        </w:rPr>
        <w:t>)</w:t>
      </w:r>
    </w:p>
    <w:p w14:paraId="207DDB67" w14:textId="7B90DC9A" w:rsidR="00586F1D" w:rsidRPr="00971A15" w:rsidRDefault="00586F1D" w:rsidP="00586F1D">
      <w:pPr>
        <w:spacing w:after="0" w:line="240" w:lineRule="auto"/>
        <w:rPr>
          <w:rFonts w:cstheme="minorHAnsi"/>
        </w:rPr>
      </w:pPr>
    </w:p>
    <w:p w14:paraId="7F6BF2BB" w14:textId="5B2EFA2A" w:rsidR="00586F1D" w:rsidRPr="00971A15" w:rsidRDefault="00586F1D" w:rsidP="00586F1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statements are incorrect?</w:t>
      </w:r>
    </w:p>
    <w:p w14:paraId="34401512" w14:textId="682A19D5" w:rsidR="00586F1D" w:rsidRPr="00971A15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String is a class</w:t>
      </w:r>
    </w:p>
    <w:p w14:paraId="322DDC64" w14:textId="6DC86431" w:rsidR="00586F1D" w:rsidRPr="00971A15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Strings in java are mutable</w:t>
      </w:r>
    </w:p>
    <w:p w14:paraId="3BB88F15" w14:textId="4CB4B649" w:rsidR="00586F1D" w:rsidRPr="00971A15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Every string is an object of class String</w:t>
      </w:r>
    </w:p>
    <w:p w14:paraId="4BC1E36A" w14:textId="22287F75" w:rsidR="00586F1D" w:rsidRPr="00971A15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Java defines a peer class of String, called StringBuffer, which allows string to be altered</w:t>
      </w:r>
    </w:p>
    <w:p w14:paraId="06AE625B" w14:textId="73F21000" w:rsidR="00586F1D" w:rsidRPr="00971A15" w:rsidRDefault="00586F1D" w:rsidP="00586F1D">
      <w:pPr>
        <w:spacing w:after="0" w:line="240" w:lineRule="auto"/>
        <w:rPr>
          <w:rFonts w:cstheme="minorHAnsi"/>
        </w:rPr>
      </w:pPr>
    </w:p>
    <w:p w14:paraId="285CD18E" w14:textId="675F21A8" w:rsidR="00586F1D" w:rsidRPr="00971A15" w:rsidRDefault="00586F1D" w:rsidP="00586F1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1C176409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string_demo {</w:t>
      </w:r>
    </w:p>
    <w:p w14:paraId="486563F8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>String args[]) {</w:t>
      </w:r>
    </w:p>
    <w:p w14:paraId="74B8EB7F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obj = "I" + "like" + "Java";   </w:t>
      </w:r>
    </w:p>
    <w:p w14:paraId="752F4F22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ystem.out.println(obj);     </w:t>
      </w:r>
    </w:p>
    <w:p w14:paraId="32FBD00D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479B19AD" w14:textId="4044E6AD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2E525B6F" w14:textId="538E37B3" w:rsidR="00586F1D" w:rsidRPr="00971A15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</w:t>
      </w:r>
    </w:p>
    <w:p w14:paraId="11FBB4C2" w14:textId="705E409A" w:rsidR="00586F1D" w:rsidRPr="00971A15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like</w:t>
      </w:r>
    </w:p>
    <w:p w14:paraId="6AE1527F" w14:textId="6B888693" w:rsidR="00586F1D" w:rsidRPr="00971A15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Java</w:t>
      </w:r>
    </w:p>
    <w:p w14:paraId="6F9FA0FF" w14:textId="1F4A7121" w:rsidR="00586F1D" w:rsidRPr="00971A15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likeJava</w:t>
      </w:r>
    </w:p>
    <w:p w14:paraId="3D4A24BA" w14:textId="606FBDD3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39D221B8" w14:textId="3305B7A6" w:rsidR="009D0999" w:rsidRPr="00971A15" w:rsidRDefault="00606606" w:rsidP="00606606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2DE11247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class string_class {</w:t>
      </w:r>
    </w:p>
    <w:p w14:paraId="2E86EED5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public static void </w:t>
      </w:r>
      <w:proofErr w:type="gramStart"/>
      <w:r w:rsidRPr="00971A15">
        <w:rPr>
          <w:rFonts w:cstheme="minorHAnsi"/>
        </w:rPr>
        <w:t>main(</w:t>
      </w:r>
      <w:proofErr w:type="gramEnd"/>
      <w:r w:rsidRPr="00971A15">
        <w:rPr>
          <w:rFonts w:cstheme="minorHAnsi"/>
        </w:rPr>
        <w:t>String args[]) {</w:t>
      </w:r>
    </w:p>
    <w:p w14:paraId="09852E55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obj = "I LIKE JAVA";   </w:t>
      </w:r>
    </w:p>
    <w:p w14:paraId="554F3B42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ystem.out.println(</w:t>
      </w:r>
      <w:proofErr w:type="gramStart"/>
      <w:r w:rsidRPr="00971A15">
        <w:rPr>
          <w:rFonts w:cstheme="minorHAnsi"/>
        </w:rPr>
        <w:t>obj.charAt</w:t>
      </w:r>
      <w:proofErr w:type="gramEnd"/>
      <w:r w:rsidRPr="00971A15">
        <w:rPr>
          <w:rFonts w:cstheme="minorHAnsi"/>
        </w:rPr>
        <w:t>(3));</w:t>
      </w:r>
    </w:p>
    <w:p w14:paraId="5BA13EA6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}</w:t>
      </w:r>
    </w:p>
    <w:p w14:paraId="7D6331C5" w14:textId="4FDC7BF3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}</w:t>
      </w:r>
    </w:p>
    <w:p w14:paraId="588BF3F0" w14:textId="706F93F2" w:rsidR="00606606" w:rsidRPr="00971A15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</w:t>
      </w:r>
    </w:p>
    <w:p w14:paraId="038B9E28" w14:textId="77A53E15" w:rsidR="005143B9" w:rsidRPr="00971A15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L</w:t>
      </w:r>
    </w:p>
    <w:p w14:paraId="194BA3E4" w14:textId="43E0BF93" w:rsidR="005143B9" w:rsidRPr="00971A15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K</w:t>
      </w:r>
    </w:p>
    <w:p w14:paraId="20223329" w14:textId="46A9987B" w:rsidR="005143B9" w:rsidRPr="00971A15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>E</w:t>
      </w:r>
    </w:p>
    <w:p w14:paraId="734B9294" w14:textId="15F405B5" w:rsidR="005143B9" w:rsidRPr="00971A15" w:rsidRDefault="005143B9" w:rsidP="005143B9">
      <w:pPr>
        <w:spacing w:after="0" w:line="240" w:lineRule="auto"/>
        <w:rPr>
          <w:rFonts w:cstheme="minorHAnsi"/>
        </w:rPr>
      </w:pPr>
    </w:p>
    <w:p w14:paraId="4D8BC02D" w14:textId="43C94229" w:rsidR="005143B9" w:rsidRPr="00971A15" w:rsidRDefault="009C323D" w:rsidP="009C323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7AAF1C31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string_class {</w:t>
      </w:r>
    </w:p>
    <w:p w14:paraId="2AD97864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>String args[]) {</w:t>
      </w:r>
    </w:p>
    <w:p w14:paraId="73EC6014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obj = "I LIKE JAVA";   </w:t>
      </w:r>
    </w:p>
    <w:p w14:paraId="4E2ED19B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ystem.out.println(</w:t>
      </w:r>
      <w:proofErr w:type="gramStart"/>
      <w:r w:rsidRPr="00971A15">
        <w:rPr>
          <w:rFonts w:ascii="Courier New" w:hAnsi="Courier New" w:cs="Courier New"/>
        </w:rPr>
        <w:t>obj.length</w:t>
      </w:r>
      <w:proofErr w:type="gramEnd"/>
      <w:r w:rsidRPr="00971A15">
        <w:rPr>
          <w:rFonts w:ascii="Courier New" w:hAnsi="Courier New" w:cs="Courier New"/>
        </w:rPr>
        <w:t>());</w:t>
      </w:r>
    </w:p>
    <w:p w14:paraId="752C0856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1AFC0A58" w14:textId="45FC375D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77E4C48C" w14:textId="1A068AB1" w:rsidR="009C323D" w:rsidRPr="00971A15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9</w:t>
      </w:r>
    </w:p>
    <w:p w14:paraId="08036838" w14:textId="3A728026" w:rsidR="009C323D" w:rsidRPr="00971A15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10</w:t>
      </w:r>
    </w:p>
    <w:p w14:paraId="55AAF491" w14:textId="00CBDF60" w:rsidR="009C323D" w:rsidRPr="00971A15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11</w:t>
      </w:r>
    </w:p>
    <w:p w14:paraId="284515C2" w14:textId="1BED3CE3" w:rsidR="009C323D" w:rsidRPr="00971A15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12</w:t>
      </w:r>
    </w:p>
    <w:p w14:paraId="7745A38F" w14:textId="493D5BE8" w:rsidR="009C323D" w:rsidRPr="00971A15" w:rsidRDefault="009C323D" w:rsidP="009C323D">
      <w:pPr>
        <w:spacing w:after="0" w:line="240" w:lineRule="auto"/>
        <w:rPr>
          <w:rFonts w:cstheme="minorHAnsi"/>
        </w:rPr>
      </w:pPr>
    </w:p>
    <w:p w14:paraId="51FBB67C" w14:textId="360C7B04" w:rsidR="009C323D" w:rsidRPr="00971A15" w:rsidRDefault="00E211F3" w:rsidP="00E211F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52A301E8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string_class {</w:t>
      </w:r>
    </w:p>
    <w:p w14:paraId="528CFB1F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>String args[]) {</w:t>
      </w:r>
    </w:p>
    <w:p w14:paraId="058AA5F0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obj = "hello";</w:t>
      </w:r>
    </w:p>
    <w:p w14:paraId="330C9B37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obj1 = "world";   </w:t>
      </w:r>
    </w:p>
    <w:p w14:paraId="05AB5B36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obj2 = obj;</w:t>
      </w:r>
    </w:p>
    <w:p w14:paraId="19D6CC02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obj2 = " world";</w:t>
      </w:r>
    </w:p>
    <w:p w14:paraId="605D34B4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ystem.out.println(obj + " " + obj2);</w:t>
      </w:r>
    </w:p>
    <w:p w14:paraId="72BBBE45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17D80719" w14:textId="5B5DDAEB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3AA45AD0" w14:textId="36054AB0" w:rsidR="00E211F3" w:rsidRPr="00971A15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lo hello</w:t>
      </w:r>
    </w:p>
    <w:p w14:paraId="040F078D" w14:textId="0B93E7B0" w:rsidR="00E211F3" w:rsidRPr="00971A15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world world</w:t>
      </w:r>
    </w:p>
    <w:p w14:paraId="442BFF50" w14:textId="3D65C1AA" w:rsidR="00E211F3" w:rsidRPr="00971A15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lo world</w:t>
      </w:r>
    </w:p>
    <w:p w14:paraId="03C37805" w14:textId="5993FAA9" w:rsidR="00E211F3" w:rsidRPr="00971A15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world hello</w:t>
      </w:r>
    </w:p>
    <w:p w14:paraId="12EF037A" w14:textId="44F41595" w:rsidR="00E211F3" w:rsidRPr="00971A15" w:rsidRDefault="00E211F3" w:rsidP="00E211F3">
      <w:pPr>
        <w:spacing w:after="0" w:line="240" w:lineRule="auto"/>
        <w:rPr>
          <w:rFonts w:cstheme="minorHAnsi"/>
        </w:rPr>
      </w:pPr>
    </w:p>
    <w:p w14:paraId="62ECDC4E" w14:textId="1EBCFC42" w:rsidR="00E211F3" w:rsidRPr="00971A15" w:rsidRDefault="00E211F3" w:rsidP="00E211F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C0837CC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class string_class {</w:t>
      </w:r>
    </w:p>
    <w:p w14:paraId="72515AF5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public static void </w:t>
      </w:r>
      <w:proofErr w:type="gramStart"/>
      <w:r w:rsidRPr="00971A15">
        <w:rPr>
          <w:rFonts w:cstheme="minorHAnsi"/>
        </w:rPr>
        <w:t>main(</w:t>
      </w:r>
      <w:proofErr w:type="gramEnd"/>
      <w:r w:rsidRPr="00971A15">
        <w:rPr>
          <w:rFonts w:cstheme="minorHAnsi"/>
        </w:rPr>
        <w:t>String args[]) {</w:t>
      </w:r>
    </w:p>
    <w:p w14:paraId="361B5EA4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obj = "hello";</w:t>
      </w:r>
    </w:p>
    <w:p w14:paraId="530A9A4F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obj1 = "world";   </w:t>
      </w:r>
    </w:p>
    <w:p w14:paraId="58CEB5A5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obj2 = "hello";</w:t>
      </w:r>
    </w:p>
    <w:p w14:paraId="0D1B58D4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ystem.out.println(</w:t>
      </w:r>
      <w:proofErr w:type="gramStart"/>
      <w:r w:rsidRPr="00971A15">
        <w:rPr>
          <w:rFonts w:cstheme="minorHAnsi"/>
        </w:rPr>
        <w:t>obj.equals</w:t>
      </w:r>
      <w:proofErr w:type="gramEnd"/>
      <w:r w:rsidRPr="00971A15">
        <w:rPr>
          <w:rFonts w:cstheme="minorHAnsi"/>
        </w:rPr>
        <w:t>(obj1) + " " + obj.equals(obj2));</w:t>
      </w:r>
    </w:p>
    <w:p w14:paraId="6D2B8758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}</w:t>
      </w:r>
    </w:p>
    <w:p w14:paraId="532628EC" w14:textId="1398337F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}</w:t>
      </w:r>
    </w:p>
    <w:p w14:paraId="239CEF2E" w14:textId="4A880D0A" w:rsidR="00E211F3" w:rsidRPr="00971A15" w:rsidRDefault="00E211F3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false false</w:t>
      </w:r>
    </w:p>
    <w:p w14:paraId="606913D2" w14:textId="777A371F" w:rsidR="00E211F3" w:rsidRPr="00971A15" w:rsidRDefault="00E211F3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 true</w:t>
      </w:r>
    </w:p>
    <w:p w14:paraId="26A1AAF5" w14:textId="477A48B6" w:rsidR="00E211F3" w:rsidRPr="00971A15" w:rsidRDefault="00E211F3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 false</w:t>
      </w:r>
    </w:p>
    <w:p w14:paraId="39445572" w14:textId="24AFC4A0" w:rsidR="00E211F3" w:rsidRPr="00971A15" w:rsidRDefault="004700F0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f</w:t>
      </w:r>
      <w:r w:rsidRPr="00971A15">
        <w:rPr>
          <w:rFonts w:cstheme="minorHAnsi"/>
        </w:rPr>
        <w:t>alse true</w:t>
      </w:r>
    </w:p>
    <w:p w14:paraId="1C601C7A" w14:textId="0616EF82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38EEF1A2" w14:textId="09787EE2" w:rsidR="004700F0" w:rsidRPr="00971A15" w:rsidRDefault="004700F0" w:rsidP="004700F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Which of </w:t>
      </w:r>
      <w:r w:rsidRPr="00971A15">
        <w:rPr>
          <w:rFonts w:cstheme="minorHAnsi"/>
        </w:rPr>
        <w:t>this class</w:t>
      </w:r>
      <w:r w:rsidRPr="00971A15">
        <w:rPr>
          <w:rFonts w:cstheme="minorHAnsi"/>
        </w:rPr>
        <w:t xml:space="preserve"> is used to create an object whose character sequence is mutable?</w:t>
      </w:r>
    </w:p>
    <w:p w14:paraId="5589874E" w14:textId="244FF9B7" w:rsidR="004700F0" w:rsidRPr="00971A15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String(</w:t>
      </w:r>
      <w:proofErr w:type="gramEnd"/>
      <w:r w:rsidRPr="00971A15">
        <w:rPr>
          <w:rFonts w:cstheme="minorHAnsi"/>
        </w:rPr>
        <w:t>)</w:t>
      </w:r>
    </w:p>
    <w:p w14:paraId="2B2B9781" w14:textId="5A541869" w:rsidR="004700F0" w:rsidRPr="00971A15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StringBuffer(</w:t>
      </w:r>
      <w:proofErr w:type="gramEnd"/>
      <w:r w:rsidRPr="00971A15">
        <w:rPr>
          <w:rFonts w:cstheme="minorHAnsi"/>
        </w:rPr>
        <w:t>)</w:t>
      </w:r>
    </w:p>
    <w:p w14:paraId="67396A74" w14:textId="28BD0DA7" w:rsidR="004700F0" w:rsidRPr="00971A15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String(</w:t>
      </w:r>
      <w:proofErr w:type="gramEnd"/>
      <w:r w:rsidRPr="00971A15">
        <w:rPr>
          <w:rFonts w:cstheme="minorHAnsi"/>
        </w:rPr>
        <w:t>) &amp; StringBuffer()</w:t>
      </w:r>
    </w:p>
    <w:p w14:paraId="77C187BF" w14:textId="36C4F745" w:rsidR="004700F0" w:rsidRPr="00971A15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 mentioned</w:t>
      </w:r>
    </w:p>
    <w:p w14:paraId="3D4EE9CF" w14:textId="41778D94" w:rsidR="004700F0" w:rsidRPr="00971A15" w:rsidRDefault="004700F0" w:rsidP="004700F0">
      <w:pPr>
        <w:spacing w:after="0" w:line="240" w:lineRule="auto"/>
        <w:rPr>
          <w:rFonts w:cstheme="minorHAnsi"/>
        </w:rPr>
      </w:pPr>
    </w:p>
    <w:p w14:paraId="227F3598" w14:textId="7ABAD851" w:rsidR="004700F0" w:rsidRPr="00971A15" w:rsidRDefault="004700F0" w:rsidP="004700F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is method of class StringBuffer is used to concatenate the string representation to the end of invoking string?</w:t>
      </w:r>
    </w:p>
    <w:p w14:paraId="6D099ED9" w14:textId="2947D898" w:rsidR="004700F0" w:rsidRPr="00971A15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concat(</w:t>
      </w:r>
      <w:proofErr w:type="gramEnd"/>
      <w:r w:rsidRPr="00971A15">
        <w:rPr>
          <w:rFonts w:cstheme="minorHAnsi"/>
        </w:rPr>
        <w:t>)</w:t>
      </w:r>
    </w:p>
    <w:p w14:paraId="444CFB63" w14:textId="38EDA6D3" w:rsidR="004700F0" w:rsidRPr="00971A15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append(</w:t>
      </w:r>
      <w:proofErr w:type="gramEnd"/>
      <w:r w:rsidRPr="00971A15">
        <w:rPr>
          <w:rFonts w:cstheme="minorHAnsi"/>
        </w:rPr>
        <w:t>)</w:t>
      </w:r>
    </w:p>
    <w:p w14:paraId="1025ACF2" w14:textId="0C892CBE" w:rsidR="004700F0" w:rsidRPr="00971A15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lastRenderedPageBreak/>
        <w:t>join(</w:t>
      </w:r>
      <w:proofErr w:type="gramEnd"/>
      <w:r w:rsidRPr="00971A15">
        <w:rPr>
          <w:rFonts w:cstheme="minorHAnsi"/>
        </w:rPr>
        <w:t>)</w:t>
      </w:r>
    </w:p>
    <w:p w14:paraId="05862090" w14:textId="2E8DB216" w:rsidR="004700F0" w:rsidRPr="00971A15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concatenate(</w:t>
      </w:r>
      <w:proofErr w:type="gramEnd"/>
      <w:r w:rsidRPr="00971A15">
        <w:rPr>
          <w:rFonts w:cstheme="minorHAnsi"/>
        </w:rPr>
        <w:t>)</w:t>
      </w:r>
    </w:p>
    <w:p w14:paraId="0CF5BF6D" w14:textId="139A0239" w:rsidR="004700F0" w:rsidRPr="00971A15" w:rsidRDefault="004700F0" w:rsidP="004700F0">
      <w:pPr>
        <w:spacing w:after="0" w:line="240" w:lineRule="auto"/>
        <w:rPr>
          <w:rFonts w:cstheme="minorHAnsi"/>
        </w:rPr>
      </w:pPr>
    </w:p>
    <w:p w14:paraId="165406B9" w14:textId="3D25DE2B" w:rsidR="004700F0" w:rsidRPr="00971A15" w:rsidRDefault="00C462B6" w:rsidP="004700F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method of class StringBuffer is used to find the length of current character sequence?</w:t>
      </w:r>
    </w:p>
    <w:p w14:paraId="70C8F534" w14:textId="649B3C7D" w:rsidR="00C462B6" w:rsidRPr="00971A15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length(</w:t>
      </w:r>
      <w:proofErr w:type="gramEnd"/>
      <w:r w:rsidRPr="00971A15">
        <w:rPr>
          <w:rFonts w:cstheme="minorHAnsi"/>
        </w:rPr>
        <w:t>)</w:t>
      </w:r>
    </w:p>
    <w:p w14:paraId="326C85BE" w14:textId="49EA28A6" w:rsidR="00C462B6" w:rsidRPr="00971A15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Length(</w:t>
      </w:r>
      <w:proofErr w:type="gramEnd"/>
      <w:r w:rsidRPr="00971A15">
        <w:rPr>
          <w:rFonts w:cstheme="minorHAnsi"/>
        </w:rPr>
        <w:t>)</w:t>
      </w:r>
    </w:p>
    <w:p w14:paraId="372644D8" w14:textId="48EB7B30" w:rsidR="00C462B6" w:rsidRPr="00971A15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capacity(</w:t>
      </w:r>
      <w:proofErr w:type="gramEnd"/>
      <w:r w:rsidRPr="00971A15">
        <w:rPr>
          <w:rFonts w:cstheme="minorHAnsi"/>
        </w:rPr>
        <w:t>)</w:t>
      </w:r>
    </w:p>
    <w:p w14:paraId="0CE1C5E5" w14:textId="0E5259DC" w:rsidR="00C462B6" w:rsidRPr="00971A15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Capacity(</w:t>
      </w:r>
      <w:proofErr w:type="gramEnd"/>
      <w:r w:rsidRPr="00971A15">
        <w:rPr>
          <w:rFonts w:cstheme="minorHAnsi"/>
        </w:rPr>
        <w:t>)</w:t>
      </w:r>
    </w:p>
    <w:p w14:paraId="084E0F3D" w14:textId="0ACE90CB" w:rsidR="00C462B6" w:rsidRPr="00971A15" w:rsidRDefault="00C462B6" w:rsidP="00C462B6">
      <w:pPr>
        <w:spacing w:after="0" w:line="240" w:lineRule="auto"/>
        <w:rPr>
          <w:rFonts w:cstheme="minorHAnsi"/>
        </w:rPr>
      </w:pPr>
    </w:p>
    <w:p w14:paraId="31956E8D" w14:textId="5C587E48" w:rsidR="00C462B6" w:rsidRPr="00971A15" w:rsidRDefault="00C462B6" w:rsidP="00C462B6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is the string contained in s after following lines of Java code?</w:t>
      </w:r>
    </w:p>
    <w:p w14:paraId="1D29F6FD" w14:textId="77777777" w:rsidR="00C462B6" w:rsidRPr="00971A15" w:rsidRDefault="00C462B6" w:rsidP="00C462B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StringBuffer s new StringBuffer("Hello");</w:t>
      </w:r>
    </w:p>
    <w:p w14:paraId="49F17157" w14:textId="6B3A2CAD" w:rsidR="00C462B6" w:rsidRPr="00971A15" w:rsidRDefault="00C462B6" w:rsidP="00C462B6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971A15">
        <w:rPr>
          <w:rFonts w:ascii="Courier New" w:hAnsi="Courier New" w:cs="Courier New"/>
        </w:rPr>
        <w:t>s.deleteCharAt</w:t>
      </w:r>
      <w:proofErr w:type="gramEnd"/>
      <w:r w:rsidRPr="00971A15">
        <w:rPr>
          <w:rFonts w:ascii="Courier New" w:hAnsi="Courier New" w:cs="Courier New"/>
        </w:rPr>
        <w:t>(0);</w:t>
      </w:r>
    </w:p>
    <w:p w14:paraId="31D0DE43" w14:textId="4DF61F8E" w:rsidR="00C462B6" w:rsidRPr="00971A15" w:rsidRDefault="00C462B6" w:rsidP="00C462B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(A)</w:t>
      </w:r>
      <w:r w:rsidRPr="00971A15">
        <w:rPr>
          <w:rFonts w:cstheme="minorHAnsi"/>
        </w:rPr>
        <w:tab/>
      </w:r>
      <w:r w:rsidRPr="00971A15">
        <w:rPr>
          <w:rFonts w:cstheme="minorHAnsi"/>
        </w:rPr>
        <w:t>Hell</w:t>
      </w:r>
    </w:p>
    <w:p w14:paraId="68F9B5CB" w14:textId="53A9FC4C" w:rsidR="00C462B6" w:rsidRPr="00971A15" w:rsidRDefault="00422742" w:rsidP="00C462B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(B)</w:t>
      </w:r>
      <w:r w:rsidRPr="00971A15">
        <w:rPr>
          <w:rFonts w:cstheme="minorHAnsi"/>
        </w:rPr>
        <w:tab/>
      </w:r>
      <w:r w:rsidR="00C462B6" w:rsidRPr="00971A15">
        <w:rPr>
          <w:rFonts w:cstheme="minorHAnsi"/>
        </w:rPr>
        <w:t>ello</w:t>
      </w:r>
    </w:p>
    <w:p w14:paraId="3B40CBC6" w14:textId="5A1C09C3" w:rsidR="00422742" w:rsidRPr="00971A15" w:rsidRDefault="00422742" w:rsidP="00C462B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(C)</w:t>
      </w:r>
      <w:r w:rsidRPr="00971A15">
        <w:rPr>
          <w:rFonts w:cstheme="minorHAnsi"/>
        </w:rPr>
        <w:tab/>
      </w:r>
      <w:r w:rsidRPr="00971A15">
        <w:rPr>
          <w:rFonts w:cstheme="minorHAnsi"/>
        </w:rPr>
        <w:t>Hel</w:t>
      </w:r>
    </w:p>
    <w:p w14:paraId="00AF57D5" w14:textId="35A5E070" w:rsidR="00422742" w:rsidRPr="00971A15" w:rsidRDefault="00422742" w:rsidP="00C462B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(D)</w:t>
      </w:r>
      <w:r w:rsidRPr="00971A15">
        <w:rPr>
          <w:rFonts w:cstheme="minorHAnsi"/>
        </w:rPr>
        <w:tab/>
      </w:r>
      <w:r w:rsidRPr="00971A15">
        <w:rPr>
          <w:rFonts w:cstheme="minorHAnsi"/>
        </w:rPr>
        <w:t>llo</w:t>
      </w:r>
    </w:p>
    <w:p w14:paraId="1A599EEF" w14:textId="6D29BAF3" w:rsidR="00422742" w:rsidRPr="00971A15" w:rsidRDefault="00422742" w:rsidP="00422742">
      <w:pPr>
        <w:spacing w:after="0" w:line="240" w:lineRule="auto"/>
        <w:rPr>
          <w:rFonts w:cstheme="minorHAnsi"/>
        </w:rPr>
      </w:pPr>
    </w:p>
    <w:p w14:paraId="74F5ECBE" w14:textId="3CE2C02F" w:rsidR="00422742" w:rsidRPr="00971A15" w:rsidRDefault="00422742" w:rsidP="0042274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statement is correct?</w:t>
      </w:r>
    </w:p>
    <w:p w14:paraId="61F38F2F" w14:textId="090ECEDD" w:rsidR="00422742" w:rsidRPr="00971A15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reverse(</w:t>
      </w:r>
      <w:proofErr w:type="gramEnd"/>
      <w:r w:rsidRPr="00971A15">
        <w:rPr>
          <w:rFonts w:cstheme="minorHAnsi"/>
        </w:rPr>
        <w:t>) method reverses all characters</w:t>
      </w:r>
    </w:p>
    <w:p w14:paraId="1822BBD8" w14:textId="586030C9" w:rsidR="00422742" w:rsidRPr="00971A15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reverseall(</w:t>
      </w:r>
      <w:proofErr w:type="gramEnd"/>
      <w:r w:rsidRPr="00971A15">
        <w:rPr>
          <w:rFonts w:cstheme="minorHAnsi"/>
        </w:rPr>
        <w:t>) method reverses all characters</w:t>
      </w:r>
    </w:p>
    <w:p w14:paraId="7D3C8374" w14:textId="75A78030" w:rsidR="00422742" w:rsidRPr="00971A15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replace(</w:t>
      </w:r>
      <w:proofErr w:type="gramEnd"/>
      <w:r w:rsidRPr="00971A15">
        <w:rPr>
          <w:rFonts w:cstheme="minorHAnsi"/>
        </w:rPr>
        <w:t>) method replaces first occurrence of a character in invoking string with another character</w:t>
      </w:r>
    </w:p>
    <w:p w14:paraId="35EDB0AB" w14:textId="60CEC1F0" w:rsidR="00422742" w:rsidRPr="00971A15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replace(</w:t>
      </w:r>
      <w:proofErr w:type="gramEnd"/>
      <w:r w:rsidRPr="00971A15">
        <w:rPr>
          <w:rFonts w:cstheme="minorHAnsi"/>
        </w:rPr>
        <w:t>) method replaces last occurrence of a character in invoking string with another character</w:t>
      </w:r>
    </w:p>
    <w:p w14:paraId="76F2F691" w14:textId="50A37650" w:rsidR="00422742" w:rsidRPr="00971A15" w:rsidRDefault="00422742" w:rsidP="00422742">
      <w:pPr>
        <w:spacing w:after="0" w:line="240" w:lineRule="auto"/>
        <w:rPr>
          <w:rFonts w:cstheme="minorHAnsi"/>
        </w:rPr>
      </w:pPr>
    </w:p>
    <w:p w14:paraId="29FEC5B0" w14:textId="4B61BCF4" w:rsidR="00422742" w:rsidRPr="00971A15" w:rsidRDefault="00422742" w:rsidP="0042274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5F4C02CF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class output {</w:t>
      </w:r>
    </w:p>
    <w:p w14:paraId="0214AF25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public static void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main(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>String args[]) {</w:t>
      </w:r>
    </w:p>
    <w:p w14:paraId="6E8FE027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String a = "hello i love java";</w:t>
      </w:r>
    </w:p>
    <w:p w14:paraId="3AB43C0A" w14:textId="77777777" w:rsidR="002631A8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System.out.println(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a.indexOf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>('e')+" "+a.indexOf('a')+" "+</w:t>
      </w:r>
      <w:r w:rsidR="002631A8" w:rsidRPr="00971A15">
        <w:rPr>
          <w:rFonts w:ascii="Courier New" w:hAnsi="Courier New" w:cs="Courier New"/>
          <w:sz w:val="18"/>
          <w:szCs w:val="18"/>
        </w:rPr>
        <w:t xml:space="preserve"> </w:t>
      </w:r>
    </w:p>
    <w:p w14:paraId="20971D7A" w14:textId="4A41902E" w:rsidR="00422742" w:rsidRPr="00971A15" w:rsidRDefault="002631A8" w:rsidP="002631A8">
      <w:pPr>
        <w:pStyle w:val="ListParagraph"/>
        <w:spacing w:after="0" w:line="240" w:lineRule="auto"/>
        <w:ind w:firstLine="720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</w:t>
      </w:r>
      <w:proofErr w:type="gramStart"/>
      <w:r w:rsidR="00422742" w:rsidRPr="00971A15">
        <w:rPr>
          <w:rFonts w:ascii="Courier New" w:hAnsi="Courier New" w:cs="Courier New"/>
          <w:sz w:val="18"/>
          <w:szCs w:val="18"/>
        </w:rPr>
        <w:t>a.lastIndexOf</w:t>
      </w:r>
      <w:proofErr w:type="gramEnd"/>
      <w:r w:rsidR="00422742" w:rsidRPr="00971A15">
        <w:rPr>
          <w:rFonts w:ascii="Courier New" w:hAnsi="Courier New" w:cs="Courier New"/>
          <w:sz w:val="18"/>
          <w:szCs w:val="18"/>
        </w:rPr>
        <w:t>('l')+" "+a.lastIndexOf('e'));</w:t>
      </w:r>
    </w:p>
    <w:p w14:paraId="60528BB0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}</w:t>
      </w:r>
    </w:p>
    <w:p w14:paraId="7F9AB19B" w14:textId="59C5CBE2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}</w:t>
      </w:r>
    </w:p>
    <w:p w14:paraId="32FDDEAC" w14:textId="1F80B2F5" w:rsidR="009D0999" w:rsidRPr="00971A15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6 4 6 9</w:t>
      </w:r>
    </w:p>
    <w:p w14:paraId="275E36B9" w14:textId="4860FBBF" w:rsidR="000A3D7E" w:rsidRPr="00971A15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5 4 5 9</w:t>
      </w:r>
    </w:p>
    <w:p w14:paraId="4BA6AF1E" w14:textId="567E0AEC" w:rsidR="000A3D7E" w:rsidRPr="00971A15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7 8 8 9</w:t>
      </w:r>
    </w:p>
    <w:p w14:paraId="3C75DC92" w14:textId="3416BB78" w:rsidR="000A3D7E" w:rsidRPr="00971A15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1 14 8 15</w:t>
      </w:r>
    </w:p>
    <w:p w14:paraId="6722CA5A" w14:textId="7AE4B349" w:rsidR="000A3D7E" w:rsidRPr="00971A15" w:rsidRDefault="000A3D7E" w:rsidP="000A3D7E">
      <w:pPr>
        <w:spacing w:after="0" w:line="240" w:lineRule="auto"/>
        <w:rPr>
          <w:rFonts w:cstheme="minorHAnsi"/>
        </w:rPr>
      </w:pPr>
    </w:p>
    <w:p w14:paraId="32BEE870" w14:textId="508B5D88" w:rsidR="000A3D7E" w:rsidRPr="00971A15" w:rsidRDefault="00356751" w:rsidP="000A3D7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25F2DE0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586FD05A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args[]) { </w:t>
      </w:r>
    </w:p>
    <w:p w14:paraId="5498EEB3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Buffer c = new StringBuffer("Hello");</w:t>
      </w:r>
    </w:p>
    <w:p w14:paraId="0A0A3959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c.</w:t>
      </w:r>
      <w:proofErr w:type="gramStart"/>
      <w:r w:rsidRPr="00971A15">
        <w:rPr>
          <w:rFonts w:ascii="Courier New" w:hAnsi="Courier New" w:cs="Courier New"/>
        </w:rPr>
        <w:t>delete(</w:t>
      </w:r>
      <w:proofErr w:type="gramEnd"/>
      <w:r w:rsidRPr="00971A15">
        <w:rPr>
          <w:rFonts w:ascii="Courier New" w:hAnsi="Courier New" w:cs="Courier New"/>
        </w:rPr>
        <w:t>0,2);</w:t>
      </w:r>
    </w:p>
    <w:p w14:paraId="4546C986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ystem.out.println(c);</w:t>
      </w:r>
    </w:p>
    <w:p w14:paraId="47ADEA61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0D9016FB" w14:textId="45DE7AA4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313AC8A" w14:textId="6D89AEB1" w:rsidR="00356751" w:rsidRPr="00971A15" w:rsidRDefault="00356751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</w:t>
      </w:r>
    </w:p>
    <w:p w14:paraId="55FFB4A2" w14:textId="723565AC" w:rsidR="00356751" w:rsidRPr="00971A15" w:rsidRDefault="00356751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</w:t>
      </w:r>
    </w:p>
    <w:p w14:paraId="058A71FF" w14:textId="3614358C" w:rsidR="00356751" w:rsidRPr="00971A15" w:rsidRDefault="00356751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lo</w:t>
      </w:r>
    </w:p>
    <w:p w14:paraId="4056FD6C" w14:textId="0EC9E86C" w:rsidR="00356751" w:rsidRPr="00971A15" w:rsidRDefault="00936E59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llo</w:t>
      </w:r>
    </w:p>
    <w:p w14:paraId="72E642FC" w14:textId="0F03E23C" w:rsidR="00936E59" w:rsidRPr="00971A15" w:rsidRDefault="00936E59" w:rsidP="00936E59">
      <w:pPr>
        <w:spacing w:after="0" w:line="240" w:lineRule="auto"/>
        <w:rPr>
          <w:rFonts w:cstheme="minorHAnsi"/>
        </w:rPr>
      </w:pPr>
    </w:p>
    <w:p w14:paraId="230ACC66" w14:textId="0250590D" w:rsidR="002631A8" w:rsidRPr="00971A15" w:rsidRDefault="002631A8" w:rsidP="002631A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C22140C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5267E40E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args[]) { </w:t>
      </w:r>
    </w:p>
    <w:p w14:paraId="76A4C2CD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Buffer c = new StringBuffer("Hello");</w:t>
      </w:r>
    </w:p>
    <w:p w14:paraId="29D22AE2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Buffer c1 = new </w:t>
      </w:r>
      <w:proofErr w:type="gramStart"/>
      <w:r w:rsidRPr="00971A15">
        <w:rPr>
          <w:rFonts w:ascii="Courier New" w:hAnsi="Courier New" w:cs="Courier New"/>
        </w:rPr>
        <w:t>StringBuffer(</w:t>
      </w:r>
      <w:proofErr w:type="gramEnd"/>
      <w:r w:rsidRPr="00971A15">
        <w:rPr>
          <w:rFonts w:ascii="Courier New" w:hAnsi="Courier New" w:cs="Courier New"/>
        </w:rPr>
        <w:t>" World");</w:t>
      </w:r>
    </w:p>
    <w:p w14:paraId="7EC3F60A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c.append(c1);</w:t>
      </w:r>
    </w:p>
    <w:p w14:paraId="3EC2EAF3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ystem.out.println(c);</w:t>
      </w:r>
    </w:p>
    <w:p w14:paraId="56BC35EE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5F74FE1E" w14:textId="4A64680C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8F85E64" w14:textId="135B8C6A" w:rsidR="002631A8" w:rsidRPr="00971A15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lo</w:t>
      </w:r>
    </w:p>
    <w:p w14:paraId="3A266BB1" w14:textId="424FF64F" w:rsidR="002631A8" w:rsidRPr="00971A15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World</w:t>
      </w:r>
    </w:p>
    <w:p w14:paraId="10A9010E" w14:textId="1C5B44F2" w:rsidR="002631A8" w:rsidRPr="00971A15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loworld</w:t>
      </w:r>
    </w:p>
    <w:p w14:paraId="7470B79A" w14:textId="2A750261" w:rsidR="002631A8" w:rsidRPr="00971A15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lo World</w:t>
      </w:r>
    </w:p>
    <w:p w14:paraId="65E8FA89" w14:textId="5C8381E2" w:rsidR="002631A8" w:rsidRPr="00971A15" w:rsidRDefault="002631A8" w:rsidP="002631A8">
      <w:pPr>
        <w:spacing w:after="0" w:line="240" w:lineRule="auto"/>
        <w:rPr>
          <w:rFonts w:cstheme="minorHAnsi"/>
        </w:rPr>
      </w:pPr>
    </w:p>
    <w:p w14:paraId="663BD9A3" w14:textId="67BD405A" w:rsidR="00936E59" w:rsidRPr="00971A15" w:rsidRDefault="00936E59" w:rsidP="00936E5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38AA2BD4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class Output {</w:t>
      </w:r>
    </w:p>
    <w:p w14:paraId="73602A38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public static void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main(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>String args[]) {</w:t>
      </w:r>
    </w:p>
    <w:p w14:paraId="4B40AE1D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char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c[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>]={'A', '1', 'b' ,' ' ,'a' , '0'};</w:t>
      </w:r>
    </w:p>
    <w:p w14:paraId="0B646D79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for (int i=0; i&lt;5; ++i) {</w:t>
      </w:r>
    </w:p>
    <w:p w14:paraId="26C873C1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i++;</w:t>
      </w:r>
    </w:p>
    <w:p w14:paraId="730D80D0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>Character.isDigit(c[i]))</w:t>
      </w:r>
    </w:p>
    <w:p w14:paraId="68139343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System.out.println(c[i]+" is a digit");</w:t>
      </w:r>
    </w:p>
    <w:p w14:paraId="52055A2A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>Character.isWhitespace(c[i]))</w:t>
      </w:r>
    </w:p>
    <w:p w14:paraId="3260DB85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System.out.println(c[i]+" is a Whitespace character");</w:t>
      </w:r>
    </w:p>
    <w:p w14:paraId="48D24420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>Character.isUpperCase(c[i]))</w:t>
      </w:r>
    </w:p>
    <w:p w14:paraId="458C4C0D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System.out.println(c[i]+" is an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Upper case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 xml:space="preserve"> Letter");</w:t>
      </w:r>
    </w:p>
    <w:p w14:paraId="324E730E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>Character.isLowerCase(c[i]))</w:t>
      </w:r>
    </w:p>
    <w:p w14:paraId="06A09BE2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System.out.println(c[i]+" is a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lower case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 xml:space="preserve"> Letter");</w:t>
      </w:r>
    </w:p>
    <w:p w14:paraId="5A88DEA1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i++;</w:t>
      </w:r>
    </w:p>
    <w:p w14:paraId="4FD1A2CD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}</w:t>
      </w:r>
    </w:p>
    <w:p w14:paraId="385F63EC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}</w:t>
      </w:r>
    </w:p>
    <w:p w14:paraId="625AAF55" w14:textId="2C9953EF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}</w:t>
      </w:r>
    </w:p>
    <w:p w14:paraId="1135C275" w14:textId="107A017C" w:rsidR="00936E59" w:rsidRPr="00971A15" w:rsidRDefault="00936E59" w:rsidP="00936E59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a is a </w:t>
      </w:r>
      <w:proofErr w:type="gramStart"/>
      <w:r w:rsidRPr="00971A15">
        <w:rPr>
          <w:rFonts w:cstheme="minorHAnsi"/>
        </w:rPr>
        <w:t>lower case</w:t>
      </w:r>
      <w:proofErr w:type="gramEnd"/>
      <w:r w:rsidRPr="00971A15">
        <w:rPr>
          <w:rFonts w:cstheme="minorHAnsi"/>
        </w:rPr>
        <w:t xml:space="preserve"> Letter</w:t>
      </w:r>
    </w:p>
    <w:p w14:paraId="3397B123" w14:textId="49DDC14A" w:rsidR="00FE6313" w:rsidRPr="00971A15" w:rsidRDefault="00FE6313" w:rsidP="00FE6313">
      <w:pPr>
        <w:pStyle w:val="ListParagraph"/>
        <w:spacing w:after="0" w:line="240" w:lineRule="auto"/>
        <w:ind w:left="1418"/>
        <w:rPr>
          <w:rFonts w:cstheme="minorHAnsi"/>
        </w:rPr>
      </w:pPr>
      <w:r w:rsidRPr="00971A15">
        <w:rPr>
          <w:rFonts w:cstheme="minorHAnsi"/>
        </w:rPr>
        <w:t>is White space character</w:t>
      </w:r>
    </w:p>
    <w:p w14:paraId="5B4D1C8E" w14:textId="420AD47C" w:rsidR="00FE6313" w:rsidRPr="00971A15" w:rsidRDefault="00FE6313" w:rsidP="00FE6313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b is a </w:t>
      </w:r>
      <w:proofErr w:type="gramStart"/>
      <w:r w:rsidRPr="00971A15">
        <w:rPr>
          <w:rFonts w:cstheme="minorHAnsi"/>
        </w:rPr>
        <w:t>lower case</w:t>
      </w:r>
      <w:proofErr w:type="gramEnd"/>
      <w:r w:rsidRPr="00971A15">
        <w:rPr>
          <w:rFonts w:cstheme="minorHAnsi"/>
        </w:rPr>
        <w:t xml:space="preserve"> Letter</w:t>
      </w:r>
    </w:p>
    <w:p w14:paraId="34866DB8" w14:textId="66D7628F" w:rsidR="00FE6313" w:rsidRPr="00971A15" w:rsidRDefault="00FE6313" w:rsidP="00FE6313">
      <w:pPr>
        <w:pStyle w:val="ListParagraph"/>
        <w:spacing w:after="0" w:line="240" w:lineRule="auto"/>
        <w:ind w:left="1418"/>
        <w:rPr>
          <w:rFonts w:cstheme="minorHAnsi"/>
        </w:rPr>
      </w:pPr>
      <w:r w:rsidRPr="00971A15">
        <w:rPr>
          <w:rFonts w:cstheme="minorHAnsi"/>
        </w:rPr>
        <w:t>is White space character</w:t>
      </w:r>
    </w:p>
    <w:p w14:paraId="6FECFC9C" w14:textId="76AA9215" w:rsidR="00FE6313" w:rsidRPr="00971A15" w:rsidRDefault="00FE6313" w:rsidP="00FE6313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1 is a digit</w:t>
      </w:r>
    </w:p>
    <w:p w14:paraId="08B327AB" w14:textId="6419FBC7" w:rsidR="00FE6313" w:rsidRPr="00971A15" w:rsidRDefault="00FE6313" w:rsidP="00FE6313">
      <w:pPr>
        <w:pStyle w:val="ListParagraph"/>
        <w:spacing w:after="0" w:line="240" w:lineRule="auto"/>
        <w:ind w:left="1418"/>
        <w:rPr>
          <w:rFonts w:cstheme="minorHAnsi"/>
        </w:rPr>
      </w:pPr>
      <w:r w:rsidRPr="00971A15">
        <w:rPr>
          <w:rFonts w:cstheme="minorHAnsi"/>
        </w:rPr>
        <w:t xml:space="preserve">a is a </w:t>
      </w:r>
      <w:proofErr w:type="gramStart"/>
      <w:r w:rsidRPr="00971A15">
        <w:rPr>
          <w:rFonts w:cstheme="minorHAnsi"/>
        </w:rPr>
        <w:t>lower case</w:t>
      </w:r>
      <w:proofErr w:type="gramEnd"/>
      <w:r w:rsidRPr="00971A15">
        <w:rPr>
          <w:rFonts w:cstheme="minorHAnsi"/>
        </w:rPr>
        <w:t xml:space="preserve"> Letter</w:t>
      </w:r>
    </w:p>
    <w:p w14:paraId="53DCDB22" w14:textId="38C4A7DA" w:rsidR="00FE6313" w:rsidRPr="00971A15" w:rsidRDefault="00FE6313" w:rsidP="00FE6313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a is a </w:t>
      </w:r>
      <w:proofErr w:type="gramStart"/>
      <w:r w:rsidRPr="00971A15">
        <w:rPr>
          <w:rFonts w:cstheme="minorHAnsi"/>
        </w:rPr>
        <w:t>lower case</w:t>
      </w:r>
      <w:proofErr w:type="gramEnd"/>
      <w:r w:rsidRPr="00971A15">
        <w:rPr>
          <w:rFonts w:cstheme="minorHAnsi"/>
        </w:rPr>
        <w:t xml:space="preserve"> Letter</w:t>
      </w:r>
    </w:p>
    <w:p w14:paraId="6B681BBA" w14:textId="035991F1" w:rsidR="00FE6313" w:rsidRPr="00971A15" w:rsidRDefault="00FE6313" w:rsidP="00FE6313">
      <w:pPr>
        <w:pStyle w:val="ListParagraph"/>
        <w:spacing w:after="0" w:line="240" w:lineRule="auto"/>
        <w:ind w:left="1418"/>
        <w:rPr>
          <w:rFonts w:cstheme="minorHAnsi"/>
        </w:rPr>
      </w:pPr>
      <w:r w:rsidRPr="00971A15">
        <w:rPr>
          <w:rFonts w:cstheme="minorHAnsi"/>
        </w:rPr>
        <w:t>0 is a digit</w:t>
      </w:r>
    </w:p>
    <w:p w14:paraId="189D19E4" w14:textId="06792F9A" w:rsidR="00FE6313" w:rsidRPr="00971A15" w:rsidRDefault="00FE6313" w:rsidP="00FE6313">
      <w:pPr>
        <w:spacing w:after="0" w:line="240" w:lineRule="auto"/>
        <w:rPr>
          <w:rFonts w:cstheme="minorHAnsi"/>
        </w:rPr>
      </w:pPr>
    </w:p>
    <w:p w14:paraId="7223E402" w14:textId="1C334EEF" w:rsidR="00FE6313" w:rsidRPr="00971A15" w:rsidRDefault="00FE6313" w:rsidP="00FE631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is the output of the following fraction of Java code?</w:t>
      </w:r>
    </w:p>
    <w:p w14:paraId="5A58B394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Output {</w:t>
      </w:r>
    </w:p>
    <w:p w14:paraId="17EE199F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>String args[]) {</w:t>
      </w:r>
    </w:p>
    <w:p w14:paraId="2459AEF9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r w:rsidRPr="00971A15">
        <w:rPr>
          <w:rFonts w:ascii="Courier New" w:hAnsi="Courier New" w:cs="Courier New"/>
        </w:rPr>
        <w:tab/>
        <w:t>String s1 = new String("Hello");</w:t>
      </w:r>
    </w:p>
    <w:p w14:paraId="1F9A4181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r w:rsidRPr="00971A15">
        <w:rPr>
          <w:rFonts w:ascii="Courier New" w:hAnsi="Courier New" w:cs="Courier New"/>
        </w:rPr>
        <w:tab/>
        <w:t>String s2 = new String("Hellow");</w:t>
      </w:r>
    </w:p>
    <w:p w14:paraId="7BCFAA6E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r w:rsidRPr="00971A15">
        <w:rPr>
          <w:rFonts w:ascii="Courier New" w:hAnsi="Courier New" w:cs="Courier New"/>
        </w:rPr>
        <w:tab/>
        <w:t>System.out.println(s1 = s2);</w:t>
      </w:r>
    </w:p>
    <w:p w14:paraId="68CA437B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7767E131" w14:textId="35677BD4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5E065499" w14:textId="7920E94E" w:rsidR="00FE6313" w:rsidRPr="00971A15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lo</w:t>
      </w:r>
    </w:p>
    <w:p w14:paraId="7EA351F0" w14:textId="54C202BE" w:rsidR="00FE6313" w:rsidRPr="00971A15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low</w:t>
      </w:r>
    </w:p>
    <w:p w14:paraId="2A5B606B" w14:textId="3BC002D5" w:rsidR="00FE6313" w:rsidRPr="00971A15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hrows an exception</w:t>
      </w:r>
    </w:p>
    <w:p w14:paraId="50397E8B" w14:textId="48CD2118" w:rsidR="00FE6313" w:rsidRPr="00971A15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se</w:t>
      </w:r>
    </w:p>
    <w:p w14:paraId="007B81B2" w14:textId="7FAFD9B6" w:rsidR="00FE6313" w:rsidRPr="00971A15" w:rsidRDefault="00FE6313" w:rsidP="00FE6313">
      <w:pPr>
        <w:spacing w:after="0" w:line="240" w:lineRule="auto"/>
        <w:rPr>
          <w:rFonts w:cstheme="minorHAnsi"/>
        </w:rPr>
      </w:pPr>
    </w:p>
    <w:p w14:paraId="18400FAC" w14:textId="0D2E6420" w:rsidR="00FE6313" w:rsidRPr="00971A15" w:rsidRDefault="002631A8" w:rsidP="00FE631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56E59438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LogicalCompare {</w:t>
      </w:r>
    </w:p>
    <w:p w14:paraId="407408DA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>String args[]) {</w:t>
      </w:r>
    </w:p>
    <w:p w14:paraId="3E846B3D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1 = new String("OKAY");</w:t>
      </w:r>
    </w:p>
    <w:p w14:paraId="7912C70B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2 = new String(s1);</w:t>
      </w:r>
    </w:p>
    <w:p w14:paraId="606AE090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 xml:space="preserve">        System.out.println(s1 == s2);</w:t>
      </w:r>
    </w:p>
    <w:p w14:paraId="7F35DFFB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47C3E409" w14:textId="07D5A67A" w:rsidR="002631A8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2A604A9F" w14:textId="3AE0F4E0" w:rsidR="00A755D6" w:rsidRPr="00971A15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</w:t>
      </w:r>
    </w:p>
    <w:p w14:paraId="631EFEE1" w14:textId="5826E891" w:rsidR="00A755D6" w:rsidRPr="00971A15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false</w:t>
      </w:r>
    </w:p>
    <w:p w14:paraId="748A8EB6" w14:textId="2E7F2167" w:rsidR="00A755D6" w:rsidRPr="00971A15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1</w:t>
      </w:r>
    </w:p>
    <w:p w14:paraId="5E3138FF" w14:textId="231AB36F" w:rsidR="00A755D6" w:rsidRPr="00971A15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Displays error message</w:t>
      </w:r>
    </w:p>
    <w:p w14:paraId="4C42EE03" w14:textId="3EB1D583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4758D60F" w14:textId="74B4DE05" w:rsidR="009D0999" w:rsidRPr="00971A15" w:rsidRDefault="000411A3" w:rsidP="00A755D6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output of the following program?</w:t>
      </w:r>
    </w:p>
    <w:p w14:paraId="4BB62442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Test {</w:t>
      </w:r>
    </w:p>
    <w:p w14:paraId="2599E094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>String args[]) {</w:t>
      </w:r>
    </w:p>
    <w:p w14:paraId="1B49571F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1 = "Java";</w:t>
      </w:r>
    </w:p>
    <w:p w14:paraId="67A0136E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2 = "Java";</w:t>
      </w:r>
    </w:p>
    <w:p w14:paraId="031654A2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ystem.out.println(s</w:t>
      </w:r>
      <w:proofErr w:type="gramStart"/>
      <w:r w:rsidRPr="00971A15">
        <w:rPr>
          <w:rFonts w:ascii="Courier New" w:hAnsi="Courier New" w:cs="Courier New"/>
        </w:rPr>
        <w:t>1.equals</w:t>
      </w:r>
      <w:proofErr w:type="gramEnd"/>
      <w:r w:rsidRPr="00971A15">
        <w:rPr>
          <w:rFonts w:ascii="Courier New" w:hAnsi="Courier New" w:cs="Courier New"/>
        </w:rPr>
        <w:t>(s2));</w:t>
      </w:r>
    </w:p>
    <w:p w14:paraId="0AB96D06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ystem.out.println(s1 == s2);</w:t>
      </w:r>
    </w:p>
    <w:p w14:paraId="06982C11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59B65409" w14:textId="0F5010B8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D9E163F" w14:textId="4039DD57" w:rsidR="000411A3" w:rsidRPr="00971A15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false true</w:t>
      </w:r>
    </w:p>
    <w:p w14:paraId="06ED215C" w14:textId="571AF328" w:rsidR="000411A3" w:rsidRPr="00971A15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false false</w:t>
      </w:r>
    </w:p>
    <w:p w14:paraId="3FEF3B65" w14:textId="3A86C869" w:rsidR="000411A3" w:rsidRPr="00971A15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 false</w:t>
      </w:r>
    </w:p>
    <w:p w14:paraId="5FC342B4" w14:textId="5BBF4DC1" w:rsidR="000411A3" w:rsidRPr="00971A15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 true</w:t>
      </w:r>
    </w:p>
    <w:p w14:paraId="5516BE5A" w14:textId="4252CCB5" w:rsidR="000411A3" w:rsidRPr="00971A15" w:rsidRDefault="000411A3" w:rsidP="000411A3">
      <w:pPr>
        <w:spacing w:after="0" w:line="240" w:lineRule="auto"/>
        <w:rPr>
          <w:rFonts w:cstheme="minorHAnsi"/>
        </w:rPr>
      </w:pPr>
    </w:p>
    <w:p w14:paraId="7D8425ED" w14:textId="39C09D8D" w:rsidR="000411A3" w:rsidRPr="00971A15" w:rsidRDefault="000411A3" w:rsidP="000411A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Determine the output of the following code?</w:t>
      </w:r>
    </w:p>
    <w:p w14:paraId="70DD6CBC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Test {</w:t>
      </w:r>
    </w:p>
    <w:p w14:paraId="79A14DD2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>String args[]) {</w:t>
      </w:r>
    </w:p>
    <w:p w14:paraId="3C33764A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1 = "SITHA";</w:t>
      </w:r>
    </w:p>
    <w:p w14:paraId="1D4DB83F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2 = "RAMA";</w:t>
      </w:r>
    </w:p>
    <w:p w14:paraId="49A207AD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ystem.out.println(s</w:t>
      </w:r>
      <w:proofErr w:type="gramStart"/>
      <w:r w:rsidRPr="00971A15">
        <w:rPr>
          <w:rFonts w:ascii="Courier New" w:hAnsi="Courier New" w:cs="Courier New"/>
        </w:rPr>
        <w:t>1.charAt</w:t>
      </w:r>
      <w:proofErr w:type="gramEnd"/>
      <w:r w:rsidRPr="00971A15">
        <w:rPr>
          <w:rFonts w:ascii="Courier New" w:hAnsi="Courier New" w:cs="Courier New"/>
        </w:rPr>
        <w:t>(0) &gt; s2.charAt(0));</w:t>
      </w:r>
    </w:p>
    <w:p w14:paraId="680D59ED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2D69045D" w14:textId="222A2009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451BCA58" w14:textId="347BF823" w:rsidR="000411A3" w:rsidRPr="00971A15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</w:t>
      </w:r>
    </w:p>
    <w:p w14:paraId="12EB23E5" w14:textId="44115679" w:rsidR="000411A3" w:rsidRPr="00971A15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false</w:t>
      </w:r>
    </w:p>
    <w:p w14:paraId="682F2ACF" w14:textId="74C5CFE9" w:rsidR="000411A3" w:rsidRPr="00971A15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0</w:t>
      </w:r>
    </w:p>
    <w:p w14:paraId="63C6141B" w14:textId="7053EE2A" w:rsidR="000411A3" w:rsidRPr="00971A15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hrows Exception</w:t>
      </w:r>
    </w:p>
    <w:p w14:paraId="5EE4B04D" w14:textId="4EE46F36" w:rsidR="000411A3" w:rsidRPr="00971A15" w:rsidRDefault="000411A3" w:rsidP="000411A3">
      <w:pPr>
        <w:spacing w:after="0" w:line="240" w:lineRule="auto"/>
        <w:rPr>
          <w:rFonts w:cstheme="minorHAnsi"/>
        </w:rPr>
      </w:pPr>
    </w:p>
    <w:p w14:paraId="2C8B4728" w14:textId="147EBDF7" w:rsidR="000411A3" w:rsidRPr="00971A15" w:rsidRDefault="00211E4E" w:rsidP="000411A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is the output of the following fragment of code?</w:t>
      </w:r>
    </w:p>
    <w:p w14:paraId="5B8810F1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Test {</w:t>
      </w:r>
    </w:p>
    <w:p w14:paraId="0DFEDFF8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>String args[]) {</w:t>
      </w:r>
    </w:p>
    <w:p w14:paraId="05E2EE96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x = "hellow";</w:t>
      </w:r>
    </w:p>
    <w:p w14:paraId="6DE79A86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int y = 9;</w:t>
      </w:r>
    </w:p>
    <w:p w14:paraId="6920030F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ystem.out.println(x += y);</w:t>
      </w:r>
    </w:p>
    <w:p w14:paraId="0C22445F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5D4A5B69" w14:textId="053FF3AD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173F364" w14:textId="13FE4390" w:rsidR="00211E4E" w:rsidRPr="00971A15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hrows an exception as string and int are not compatible for addition</w:t>
      </w:r>
    </w:p>
    <w:p w14:paraId="1C729CD8" w14:textId="07A03279" w:rsidR="00211E4E" w:rsidRPr="00971A15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low9</w:t>
      </w:r>
    </w:p>
    <w:p w14:paraId="27BCF612" w14:textId="1F20C9C5" w:rsidR="00211E4E" w:rsidRPr="00971A15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9hellow</w:t>
      </w:r>
    </w:p>
    <w:p w14:paraId="47E94CA7" w14:textId="091A6FB6" w:rsidR="00211E4E" w:rsidRPr="00971A15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ompilation error</w:t>
      </w:r>
    </w:p>
    <w:p w14:paraId="563C4FD0" w14:textId="2D6C0979" w:rsidR="00211E4E" w:rsidRPr="00971A15" w:rsidRDefault="00211E4E" w:rsidP="00211E4E">
      <w:pPr>
        <w:spacing w:after="0" w:line="240" w:lineRule="auto"/>
        <w:rPr>
          <w:rFonts w:cstheme="minorHAnsi"/>
        </w:rPr>
      </w:pPr>
    </w:p>
    <w:p w14:paraId="24B43D5A" w14:textId="7EBF2C4E" w:rsidR="00211E4E" w:rsidRPr="00971A15" w:rsidRDefault="00211E4E" w:rsidP="00211E4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The </w:t>
      </w:r>
      <w:proofErr w:type="gramStart"/>
      <w:r w:rsidRPr="00971A15">
        <w:rPr>
          <w:rFonts w:cstheme="minorHAnsi"/>
        </w:rPr>
        <w:t>toString(</w:t>
      </w:r>
      <w:proofErr w:type="gramEnd"/>
      <w:r w:rsidRPr="00971A15">
        <w:rPr>
          <w:rFonts w:cstheme="minorHAnsi"/>
        </w:rPr>
        <w:t>) method is defined in which class?</w:t>
      </w:r>
    </w:p>
    <w:p w14:paraId="0713A174" w14:textId="0E5107BA" w:rsidR="00211E4E" w:rsidRPr="00971A15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java.lang</w:t>
      </w:r>
      <w:proofErr w:type="gramEnd"/>
      <w:r w:rsidRPr="00971A15">
        <w:rPr>
          <w:rFonts w:cstheme="minorHAnsi"/>
        </w:rPr>
        <w:t>.String</w:t>
      </w:r>
    </w:p>
    <w:p w14:paraId="55A214E7" w14:textId="029F077B" w:rsidR="00736180" w:rsidRPr="00971A15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java.lang</w:t>
      </w:r>
      <w:proofErr w:type="gramEnd"/>
      <w:r w:rsidRPr="00971A15">
        <w:rPr>
          <w:rFonts w:cstheme="minorHAnsi"/>
        </w:rPr>
        <w:t>.Object</w:t>
      </w:r>
    </w:p>
    <w:p w14:paraId="29EEB39B" w14:textId="6DF48256" w:rsidR="00736180" w:rsidRPr="00971A15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java.lang</w:t>
      </w:r>
      <w:proofErr w:type="gramEnd"/>
      <w:r w:rsidRPr="00971A15">
        <w:rPr>
          <w:rFonts w:cstheme="minorHAnsi"/>
        </w:rPr>
        <w:t>.util</w:t>
      </w:r>
    </w:p>
    <w:p w14:paraId="58391F2B" w14:textId="581A30A9" w:rsidR="00736180" w:rsidRPr="00971A15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se</w:t>
      </w:r>
    </w:p>
    <w:p w14:paraId="7FC9A120" w14:textId="79393C60" w:rsidR="00736180" w:rsidRPr="00971A15" w:rsidRDefault="00736180" w:rsidP="0073618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lastRenderedPageBreak/>
        <w:t xml:space="preserve">In String </w:t>
      </w:r>
      <w:proofErr w:type="gramStart"/>
      <w:r w:rsidRPr="00971A15">
        <w:rPr>
          <w:rFonts w:cstheme="minorHAnsi"/>
        </w:rPr>
        <w:t>class</w:t>
      </w:r>
      <w:proofErr w:type="gramEnd"/>
      <w:r w:rsidRPr="00971A15">
        <w:rPr>
          <w:rFonts w:cstheme="minorHAnsi"/>
        </w:rPr>
        <w:t xml:space="preserve"> the method compareTo return?</w:t>
      </w:r>
    </w:p>
    <w:p w14:paraId="23CE36B9" w14:textId="1247DE7A" w:rsidR="00736180" w:rsidRPr="00971A15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</w:t>
      </w:r>
    </w:p>
    <w:p w14:paraId="6A2EA923" w14:textId="38C73AEE" w:rsidR="00736180" w:rsidRPr="00971A15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false</w:t>
      </w:r>
    </w:p>
    <w:p w14:paraId="4E2C7F5F" w14:textId="1F128FCD" w:rsidR="00736180" w:rsidRPr="00971A15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an int value</w:t>
      </w:r>
    </w:p>
    <w:p w14:paraId="26236CAA" w14:textId="231923DA" w:rsidR="00736180" w:rsidRPr="00971A15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-1</w:t>
      </w:r>
    </w:p>
    <w:p w14:paraId="16811A3F" w14:textId="6CF04FDE" w:rsidR="00736180" w:rsidRPr="00971A15" w:rsidRDefault="00736180" w:rsidP="00736180">
      <w:pPr>
        <w:spacing w:after="0" w:line="240" w:lineRule="auto"/>
        <w:rPr>
          <w:rFonts w:cstheme="minorHAnsi"/>
        </w:rPr>
      </w:pPr>
    </w:p>
    <w:p w14:paraId="5A34EB90" w14:textId="452E8FE9" w:rsidR="00736180" w:rsidRPr="00971A15" w:rsidRDefault="00CA27BC" w:rsidP="0073618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?</w:t>
      </w:r>
    </w:p>
    <w:p w14:paraId="1BDB0FE3" w14:textId="77777777" w:rsidR="00CA27BC" w:rsidRPr="00971A15" w:rsidRDefault="00CA27BC" w:rsidP="00CA27BC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String str = "abcde";</w:t>
      </w:r>
    </w:p>
    <w:p w14:paraId="2653B6D0" w14:textId="3867630E" w:rsidR="00CA27BC" w:rsidRPr="00971A15" w:rsidRDefault="00CA27BC" w:rsidP="00CA27BC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System.out.println(</w:t>
      </w:r>
      <w:proofErr w:type="gramStart"/>
      <w:r w:rsidRPr="00971A15">
        <w:rPr>
          <w:rFonts w:cstheme="minorHAnsi"/>
        </w:rPr>
        <w:t>str.substring</w:t>
      </w:r>
      <w:proofErr w:type="gramEnd"/>
      <w:r w:rsidRPr="00971A15">
        <w:rPr>
          <w:rFonts w:cstheme="minorHAnsi"/>
        </w:rPr>
        <w:t>(1,3));</w:t>
      </w:r>
    </w:p>
    <w:p w14:paraId="714FDC0F" w14:textId="33CA99F2" w:rsidR="00CA27BC" w:rsidRPr="00971A15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abc</w:t>
      </w:r>
    </w:p>
    <w:p w14:paraId="7E80AB7B" w14:textId="33797839" w:rsidR="00CA27BC" w:rsidRPr="00971A15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bc</w:t>
      </w:r>
    </w:p>
    <w:p w14:paraId="5605DECC" w14:textId="73E5D393" w:rsidR="00CA27BC" w:rsidRPr="00971A15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bcd</w:t>
      </w:r>
    </w:p>
    <w:p w14:paraId="52F2B0A0" w14:textId="5F248F9C" w:rsidR="00CA27BC" w:rsidRPr="00971A15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se</w:t>
      </w:r>
    </w:p>
    <w:p w14:paraId="18A62BB7" w14:textId="1827C634" w:rsidR="00CA27BC" w:rsidRPr="00971A15" w:rsidRDefault="00CA27BC" w:rsidP="00CA27BC">
      <w:pPr>
        <w:spacing w:after="0" w:line="240" w:lineRule="auto"/>
        <w:rPr>
          <w:rFonts w:cstheme="minorHAnsi"/>
        </w:rPr>
      </w:pPr>
    </w:p>
    <w:p w14:paraId="48EB89E3" w14:textId="4B6C69DC" w:rsidR="00CA27BC" w:rsidRPr="00971A15" w:rsidRDefault="00CA27BC" w:rsidP="00CA27B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should be the execution order, if a class has a method, static block, instance block, and constructor, as shown below?</w:t>
      </w:r>
    </w:p>
    <w:p w14:paraId="6577B15F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First_C {</w:t>
      </w:r>
    </w:p>
    <w:p w14:paraId="3BDC6B25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void </w:t>
      </w:r>
      <w:proofErr w:type="gramStart"/>
      <w:r w:rsidRPr="00971A15">
        <w:rPr>
          <w:rFonts w:ascii="Courier New" w:hAnsi="Courier New" w:cs="Courier New"/>
        </w:rPr>
        <w:t>myMethod(</w:t>
      </w:r>
      <w:proofErr w:type="gramEnd"/>
      <w:r w:rsidRPr="00971A15">
        <w:rPr>
          <w:rFonts w:ascii="Courier New" w:hAnsi="Courier New" w:cs="Courier New"/>
        </w:rPr>
        <w:t>) {</w:t>
      </w:r>
    </w:p>
    <w:p w14:paraId="120737EC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ystem.out.println("Method");  </w:t>
      </w:r>
    </w:p>
    <w:p w14:paraId="39F9052B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21481173" w14:textId="483C4F26" w:rsidR="00CA27BC" w:rsidRPr="00971A15" w:rsidRDefault="00CA27BC" w:rsidP="008C303B">
      <w:pPr>
        <w:spacing w:after="0" w:line="240" w:lineRule="auto"/>
        <w:rPr>
          <w:rFonts w:ascii="Courier New" w:hAnsi="Courier New" w:cs="Courier New"/>
        </w:rPr>
      </w:pPr>
    </w:p>
    <w:p w14:paraId="64D21F8C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{  </w:t>
      </w:r>
    </w:p>
    <w:p w14:paraId="6C113598" w14:textId="428A5645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ystem.out.println("Instance Block");  </w:t>
      </w:r>
    </w:p>
    <w:p w14:paraId="6B41EC19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5B0B59DD" w14:textId="1467B4AC" w:rsidR="00CA27BC" w:rsidRPr="00971A15" w:rsidRDefault="00CA27BC" w:rsidP="008C303B">
      <w:pPr>
        <w:spacing w:after="0" w:line="240" w:lineRule="auto"/>
        <w:rPr>
          <w:rFonts w:ascii="Courier New" w:hAnsi="Courier New" w:cs="Courier New"/>
        </w:rPr>
      </w:pPr>
    </w:p>
    <w:p w14:paraId="5D836AF2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void First_</w:t>
      </w:r>
      <w:proofErr w:type="gramStart"/>
      <w:r w:rsidRPr="00971A15">
        <w:rPr>
          <w:rFonts w:ascii="Courier New" w:hAnsi="Courier New" w:cs="Courier New"/>
        </w:rPr>
        <w:t>C(</w:t>
      </w:r>
      <w:proofErr w:type="gramEnd"/>
      <w:r w:rsidRPr="00971A15">
        <w:rPr>
          <w:rFonts w:ascii="Courier New" w:hAnsi="Courier New" w:cs="Courier New"/>
        </w:rPr>
        <w:t xml:space="preserve">) {  </w:t>
      </w:r>
    </w:p>
    <w:p w14:paraId="15AAA2D4" w14:textId="5FDD2968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ystem.out.println("Constructor");  </w:t>
      </w:r>
    </w:p>
    <w:p w14:paraId="70036DEC" w14:textId="18581BF5" w:rsidR="00CA27BC" w:rsidRPr="00971A15" w:rsidRDefault="00CA27BC" w:rsidP="008C303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073532D1" w14:textId="77777777" w:rsidR="008C303B" w:rsidRPr="00971A15" w:rsidRDefault="008C303B" w:rsidP="008C303B">
      <w:pPr>
        <w:spacing w:after="0" w:line="240" w:lineRule="auto"/>
        <w:rPr>
          <w:rFonts w:ascii="Courier New" w:hAnsi="Courier New" w:cs="Courier New"/>
        </w:rPr>
      </w:pPr>
    </w:p>
    <w:p w14:paraId="4E9CFAAF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static {  </w:t>
      </w:r>
    </w:p>
    <w:p w14:paraId="7749E077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ystem.out.println("static block");  </w:t>
      </w:r>
    </w:p>
    <w:p w14:paraId="68352DB7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5B27A251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</w:p>
    <w:p w14:paraId="1A8AD94A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[] args) {  </w:t>
      </w:r>
    </w:p>
    <w:p w14:paraId="5BBEB9E2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First_C c = new First_</w:t>
      </w:r>
      <w:proofErr w:type="gramStart"/>
      <w:r w:rsidRPr="00971A15">
        <w:rPr>
          <w:rFonts w:ascii="Courier New" w:hAnsi="Courier New" w:cs="Courier New"/>
        </w:rPr>
        <w:t>C(</w:t>
      </w:r>
      <w:proofErr w:type="gramEnd"/>
      <w:r w:rsidRPr="00971A15">
        <w:rPr>
          <w:rFonts w:ascii="Courier New" w:hAnsi="Courier New" w:cs="Courier New"/>
        </w:rPr>
        <w:t xml:space="preserve">);  </w:t>
      </w:r>
    </w:p>
    <w:p w14:paraId="3EEDF050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c.First_</w:t>
      </w:r>
      <w:proofErr w:type="gramStart"/>
      <w:r w:rsidRPr="00971A15">
        <w:rPr>
          <w:rFonts w:ascii="Courier New" w:hAnsi="Courier New" w:cs="Courier New"/>
        </w:rPr>
        <w:t>C(</w:t>
      </w:r>
      <w:proofErr w:type="gramEnd"/>
      <w:r w:rsidRPr="00971A15">
        <w:rPr>
          <w:rFonts w:ascii="Courier New" w:hAnsi="Courier New" w:cs="Courier New"/>
        </w:rPr>
        <w:t xml:space="preserve">);  </w:t>
      </w:r>
    </w:p>
    <w:p w14:paraId="49290567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c.</w:t>
      </w:r>
      <w:proofErr w:type="gramStart"/>
      <w:r w:rsidRPr="00971A15">
        <w:rPr>
          <w:rFonts w:ascii="Courier New" w:hAnsi="Courier New" w:cs="Courier New"/>
        </w:rPr>
        <w:t>myMethod(</w:t>
      </w:r>
      <w:proofErr w:type="gramEnd"/>
      <w:r w:rsidRPr="00971A15">
        <w:rPr>
          <w:rFonts w:ascii="Courier New" w:hAnsi="Courier New" w:cs="Courier New"/>
        </w:rPr>
        <w:t xml:space="preserve">);  </w:t>
      </w:r>
    </w:p>
    <w:p w14:paraId="45C1202D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192609A5" w14:textId="696DC2BB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4E952D41" w14:textId="77777777" w:rsidR="00CA27BC" w:rsidRPr="00971A15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Instance block, method, static block, and constructor</w:t>
      </w:r>
    </w:p>
    <w:p w14:paraId="4BF5E9B5" w14:textId="77777777" w:rsidR="00CA27BC" w:rsidRPr="00971A15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Method, constructor, instance block, and static block</w:t>
      </w:r>
    </w:p>
    <w:p w14:paraId="3413AF74" w14:textId="77777777" w:rsidR="00CA27BC" w:rsidRPr="00971A15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Static block, method, instance block, and constructor</w:t>
      </w:r>
    </w:p>
    <w:p w14:paraId="7407AC88" w14:textId="723EC1CA" w:rsidR="009D0999" w:rsidRPr="00971A15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Static block, instance block, constructor, and method</w:t>
      </w:r>
    </w:p>
    <w:p w14:paraId="01E90438" w14:textId="635377A9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14228BC1" w14:textId="0C58312D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2E633875" w14:textId="77777777" w:rsidR="009D0999" w:rsidRPr="00971A15" w:rsidRDefault="009D0999" w:rsidP="00A24A03">
      <w:pPr>
        <w:spacing w:after="0" w:line="240" w:lineRule="auto"/>
        <w:rPr>
          <w:rFonts w:cstheme="minorHAnsi"/>
        </w:rPr>
      </w:pPr>
    </w:p>
    <w:sectPr w:rsidR="009D0999" w:rsidRPr="00971A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46E5E"/>
    <w:multiLevelType w:val="hybridMultilevel"/>
    <w:tmpl w:val="F7F896FC"/>
    <w:lvl w:ilvl="0" w:tplc="705276E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1D6D72"/>
    <w:multiLevelType w:val="hybridMultilevel"/>
    <w:tmpl w:val="4184F5E8"/>
    <w:lvl w:ilvl="0" w:tplc="387445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75098"/>
    <w:multiLevelType w:val="hybridMultilevel"/>
    <w:tmpl w:val="2E3E62BA"/>
    <w:lvl w:ilvl="0" w:tplc="9FC25A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8B7F08"/>
    <w:multiLevelType w:val="hybridMultilevel"/>
    <w:tmpl w:val="3680536C"/>
    <w:lvl w:ilvl="0" w:tplc="E4CE49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CA3219"/>
    <w:multiLevelType w:val="hybridMultilevel"/>
    <w:tmpl w:val="31A2995C"/>
    <w:lvl w:ilvl="0" w:tplc="9F5E64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3711D3"/>
    <w:multiLevelType w:val="hybridMultilevel"/>
    <w:tmpl w:val="BC8AA104"/>
    <w:lvl w:ilvl="0" w:tplc="E1562F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7B3EDB"/>
    <w:multiLevelType w:val="hybridMultilevel"/>
    <w:tmpl w:val="9F84F3AE"/>
    <w:lvl w:ilvl="0" w:tplc="BCE075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487670"/>
    <w:multiLevelType w:val="hybridMultilevel"/>
    <w:tmpl w:val="9326C1B8"/>
    <w:lvl w:ilvl="0" w:tplc="1E52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2CF13E0"/>
    <w:multiLevelType w:val="hybridMultilevel"/>
    <w:tmpl w:val="1D72F4A2"/>
    <w:lvl w:ilvl="0" w:tplc="BF7805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40D4515"/>
    <w:multiLevelType w:val="hybridMultilevel"/>
    <w:tmpl w:val="414667B4"/>
    <w:lvl w:ilvl="0" w:tplc="811CA1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5200FA"/>
    <w:multiLevelType w:val="hybridMultilevel"/>
    <w:tmpl w:val="395AB4E6"/>
    <w:lvl w:ilvl="0" w:tplc="C9EC07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E00EA2"/>
    <w:multiLevelType w:val="hybridMultilevel"/>
    <w:tmpl w:val="CC3A8C04"/>
    <w:lvl w:ilvl="0" w:tplc="32D8FDC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B384872"/>
    <w:multiLevelType w:val="hybridMultilevel"/>
    <w:tmpl w:val="B3380894"/>
    <w:lvl w:ilvl="0" w:tplc="F65E06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3131E43"/>
    <w:multiLevelType w:val="hybridMultilevel"/>
    <w:tmpl w:val="0C768930"/>
    <w:lvl w:ilvl="0" w:tplc="8FDA3C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CA02A6"/>
    <w:multiLevelType w:val="hybridMultilevel"/>
    <w:tmpl w:val="58B2029C"/>
    <w:lvl w:ilvl="0" w:tplc="14A8ED8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69F25B8"/>
    <w:multiLevelType w:val="hybridMultilevel"/>
    <w:tmpl w:val="AACA7508"/>
    <w:lvl w:ilvl="0" w:tplc="0810BE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63736C"/>
    <w:multiLevelType w:val="hybridMultilevel"/>
    <w:tmpl w:val="5F525660"/>
    <w:lvl w:ilvl="0" w:tplc="A776F1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F486AAF"/>
    <w:multiLevelType w:val="hybridMultilevel"/>
    <w:tmpl w:val="CA386436"/>
    <w:lvl w:ilvl="0" w:tplc="21CE332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CC4826"/>
    <w:multiLevelType w:val="hybridMultilevel"/>
    <w:tmpl w:val="1676F978"/>
    <w:lvl w:ilvl="0" w:tplc="F8BCE75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B5CA6"/>
    <w:multiLevelType w:val="hybridMultilevel"/>
    <w:tmpl w:val="1598EF5A"/>
    <w:lvl w:ilvl="0" w:tplc="C762AC1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3D4240"/>
    <w:multiLevelType w:val="hybridMultilevel"/>
    <w:tmpl w:val="1DB2A45A"/>
    <w:lvl w:ilvl="0" w:tplc="A4C24D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83242A"/>
    <w:multiLevelType w:val="hybridMultilevel"/>
    <w:tmpl w:val="300A5F18"/>
    <w:lvl w:ilvl="0" w:tplc="9EEEAD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A1B4457"/>
    <w:multiLevelType w:val="hybridMultilevel"/>
    <w:tmpl w:val="929A8B8A"/>
    <w:lvl w:ilvl="0" w:tplc="807E0A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B1353DE"/>
    <w:multiLevelType w:val="hybridMultilevel"/>
    <w:tmpl w:val="8166B8E6"/>
    <w:lvl w:ilvl="0" w:tplc="E95CFE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C7973D6"/>
    <w:multiLevelType w:val="hybridMultilevel"/>
    <w:tmpl w:val="253E325A"/>
    <w:lvl w:ilvl="0" w:tplc="337A45C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F3E362D"/>
    <w:multiLevelType w:val="hybridMultilevel"/>
    <w:tmpl w:val="761C7A8E"/>
    <w:lvl w:ilvl="0" w:tplc="7416E3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2F6637E"/>
    <w:multiLevelType w:val="hybridMultilevel"/>
    <w:tmpl w:val="FCEC6F82"/>
    <w:lvl w:ilvl="0" w:tplc="F4AAB9E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A6B7262"/>
    <w:multiLevelType w:val="hybridMultilevel"/>
    <w:tmpl w:val="66FEA7A0"/>
    <w:lvl w:ilvl="0" w:tplc="39F4AB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AB46587"/>
    <w:multiLevelType w:val="hybridMultilevel"/>
    <w:tmpl w:val="A8DC829A"/>
    <w:lvl w:ilvl="0" w:tplc="D55EEF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B372809"/>
    <w:multiLevelType w:val="hybridMultilevel"/>
    <w:tmpl w:val="9252CFD0"/>
    <w:lvl w:ilvl="0" w:tplc="B9D220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28609EE"/>
    <w:multiLevelType w:val="hybridMultilevel"/>
    <w:tmpl w:val="CE90F4E0"/>
    <w:lvl w:ilvl="0" w:tplc="2214DA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41550ED"/>
    <w:multiLevelType w:val="hybridMultilevel"/>
    <w:tmpl w:val="B3044F82"/>
    <w:lvl w:ilvl="0" w:tplc="E5E0565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6477158"/>
    <w:multiLevelType w:val="hybridMultilevel"/>
    <w:tmpl w:val="A2CAA618"/>
    <w:lvl w:ilvl="0" w:tplc="7A6035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73A66DA"/>
    <w:multiLevelType w:val="hybridMultilevel"/>
    <w:tmpl w:val="05A26A2E"/>
    <w:lvl w:ilvl="0" w:tplc="57CA7AF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1CC5D28"/>
    <w:multiLevelType w:val="hybridMultilevel"/>
    <w:tmpl w:val="C8200718"/>
    <w:lvl w:ilvl="0" w:tplc="60C24DB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2CE24C3"/>
    <w:multiLevelType w:val="hybridMultilevel"/>
    <w:tmpl w:val="98740434"/>
    <w:lvl w:ilvl="0" w:tplc="45C88A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2F14A6F"/>
    <w:multiLevelType w:val="hybridMultilevel"/>
    <w:tmpl w:val="33327E10"/>
    <w:lvl w:ilvl="0" w:tplc="836898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65D1599"/>
    <w:multiLevelType w:val="hybridMultilevel"/>
    <w:tmpl w:val="3B8E28F0"/>
    <w:lvl w:ilvl="0" w:tplc="AF2252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9627A36"/>
    <w:multiLevelType w:val="hybridMultilevel"/>
    <w:tmpl w:val="440A998E"/>
    <w:lvl w:ilvl="0" w:tplc="4918B60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C0B1042"/>
    <w:multiLevelType w:val="hybridMultilevel"/>
    <w:tmpl w:val="BFE691A2"/>
    <w:lvl w:ilvl="0" w:tplc="45C029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C9954FD"/>
    <w:multiLevelType w:val="hybridMultilevel"/>
    <w:tmpl w:val="EF40EB7E"/>
    <w:lvl w:ilvl="0" w:tplc="33C46D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46949826">
    <w:abstractNumId w:val="1"/>
  </w:num>
  <w:num w:numId="2" w16cid:durableId="519858012">
    <w:abstractNumId w:val="20"/>
  </w:num>
  <w:num w:numId="3" w16cid:durableId="18631078">
    <w:abstractNumId w:val="25"/>
  </w:num>
  <w:num w:numId="4" w16cid:durableId="1423261216">
    <w:abstractNumId w:val="36"/>
  </w:num>
  <w:num w:numId="5" w16cid:durableId="2139911551">
    <w:abstractNumId w:val="21"/>
  </w:num>
  <w:num w:numId="6" w16cid:durableId="124467258">
    <w:abstractNumId w:val="26"/>
  </w:num>
  <w:num w:numId="7" w16cid:durableId="2002542794">
    <w:abstractNumId w:val="32"/>
  </w:num>
  <w:num w:numId="8" w16cid:durableId="1702322137">
    <w:abstractNumId w:val="22"/>
  </w:num>
  <w:num w:numId="9" w16cid:durableId="1749378616">
    <w:abstractNumId w:val="33"/>
  </w:num>
  <w:num w:numId="10" w16cid:durableId="1226987011">
    <w:abstractNumId w:val="12"/>
  </w:num>
  <w:num w:numId="11" w16cid:durableId="1280452696">
    <w:abstractNumId w:val="3"/>
  </w:num>
  <w:num w:numId="12" w16cid:durableId="1335645433">
    <w:abstractNumId w:val="39"/>
  </w:num>
  <w:num w:numId="13" w16cid:durableId="209657404">
    <w:abstractNumId w:val="41"/>
  </w:num>
  <w:num w:numId="14" w16cid:durableId="997459873">
    <w:abstractNumId w:val="6"/>
  </w:num>
  <w:num w:numId="15" w16cid:durableId="899438303">
    <w:abstractNumId w:val="5"/>
  </w:num>
  <w:num w:numId="16" w16cid:durableId="1625847305">
    <w:abstractNumId w:val="7"/>
  </w:num>
  <w:num w:numId="17" w16cid:durableId="678388885">
    <w:abstractNumId w:val="29"/>
  </w:num>
  <w:num w:numId="18" w16cid:durableId="1880896927">
    <w:abstractNumId w:val="19"/>
  </w:num>
  <w:num w:numId="19" w16cid:durableId="1483545082">
    <w:abstractNumId w:val="2"/>
  </w:num>
  <w:num w:numId="20" w16cid:durableId="1613046732">
    <w:abstractNumId w:val="17"/>
  </w:num>
  <w:num w:numId="21" w16cid:durableId="2100057989">
    <w:abstractNumId w:val="16"/>
  </w:num>
  <w:num w:numId="22" w16cid:durableId="1087651474">
    <w:abstractNumId w:val="34"/>
  </w:num>
  <w:num w:numId="23" w16cid:durableId="1417440713">
    <w:abstractNumId w:val="11"/>
  </w:num>
  <w:num w:numId="24" w16cid:durableId="1433672433">
    <w:abstractNumId w:val="13"/>
  </w:num>
  <w:num w:numId="25" w16cid:durableId="84688918">
    <w:abstractNumId w:val="38"/>
  </w:num>
  <w:num w:numId="26" w16cid:durableId="1070228642">
    <w:abstractNumId w:val="24"/>
  </w:num>
  <w:num w:numId="27" w16cid:durableId="1538198386">
    <w:abstractNumId w:val="0"/>
  </w:num>
  <w:num w:numId="28" w16cid:durableId="223755573">
    <w:abstractNumId w:val="10"/>
  </w:num>
  <w:num w:numId="29" w16cid:durableId="799223805">
    <w:abstractNumId w:val="35"/>
  </w:num>
  <w:num w:numId="30" w16cid:durableId="1478182677">
    <w:abstractNumId w:val="40"/>
  </w:num>
  <w:num w:numId="31" w16cid:durableId="1592470350">
    <w:abstractNumId w:val="27"/>
  </w:num>
  <w:num w:numId="32" w16cid:durableId="2033993765">
    <w:abstractNumId w:val="18"/>
  </w:num>
  <w:num w:numId="33" w16cid:durableId="417797838">
    <w:abstractNumId w:val="14"/>
  </w:num>
  <w:num w:numId="34" w16cid:durableId="1953242615">
    <w:abstractNumId w:val="37"/>
  </w:num>
  <w:num w:numId="35" w16cid:durableId="1795782707">
    <w:abstractNumId w:val="28"/>
  </w:num>
  <w:num w:numId="36" w16cid:durableId="1692607763">
    <w:abstractNumId w:val="15"/>
  </w:num>
  <w:num w:numId="37" w16cid:durableId="1181435596">
    <w:abstractNumId w:val="23"/>
  </w:num>
  <w:num w:numId="38" w16cid:durableId="629674253">
    <w:abstractNumId w:val="9"/>
  </w:num>
  <w:num w:numId="39" w16cid:durableId="860626797">
    <w:abstractNumId w:val="8"/>
  </w:num>
  <w:num w:numId="40" w16cid:durableId="232470828">
    <w:abstractNumId w:val="31"/>
  </w:num>
  <w:num w:numId="41" w16cid:durableId="1341464162">
    <w:abstractNumId w:val="4"/>
  </w:num>
  <w:num w:numId="42" w16cid:durableId="164076230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sDQ1NzY3szS1NDBU0lEKTi0uzszPAykwqgUAtlc5iSwAAAA="/>
  </w:docVars>
  <w:rsids>
    <w:rsidRoot w:val="004275E9"/>
    <w:rsid w:val="000174C2"/>
    <w:rsid w:val="000411A3"/>
    <w:rsid w:val="000A3D7E"/>
    <w:rsid w:val="00211E4E"/>
    <w:rsid w:val="0022289B"/>
    <w:rsid w:val="002332FB"/>
    <w:rsid w:val="002631A8"/>
    <w:rsid w:val="00356751"/>
    <w:rsid w:val="003B031D"/>
    <w:rsid w:val="003D2C1D"/>
    <w:rsid w:val="00422742"/>
    <w:rsid w:val="00423C51"/>
    <w:rsid w:val="004275E9"/>
    <w:rsid w:val="00443B96"/>
    <w:rsid w:val="00451BD3"/>
    <w:rsid w:val="004700F0"/>
    <w:rsid w:val="00470637"/>
    <w:rsid w:val="004B3807"/>
    <w:rsid w:val="004C39A3"/>
    <w:rsid w:val="005143B9"/>
    <w:rsid w:val="00525DF5"/>
    <w:rsid w:val="00584D6B"/>
    <w:rsid w:val="00586F1D"/>
    <w:rsid w:val="00606606"/>
    <w:rsid w:val="006C21BB"/>
    <w:rsid w:val="00706418"/>
    <w:rsid w:val="007314E2"/>
    <w:rsid w:val="00736180"/>
    <w:rsid w:val="008072C4"/>
    <w:rsid w:val="00876C6F"/>
    <w:rsid w:val="008C303B"/>
    <w:rsid w:val="00936E59"/>
    <w:rsid w:val="00962433"/>
    <w:rsid w:val="00971A15"/>
    <w:rsid w:val="009C323D"/>
    <w:rsid w:val="009D0999"/>
    <w:rsid w:val="009E15E1"/>
    <w:rsid w:val="00A24A03"/>
    <w:rsid w:val="00A55DA6"/>
    <w:rsid w:val="00A755D6"/>
    <w:rsid w:val="00AA319C"/>
    <w:rsid w:val="00C123F9"/>
    <w:rsid w:val="00C27176"/>
    <w:rsid w:val="00C462B6"/>
    <w:rsid w:val="00CA27BC"/>
    <w:rsid w:val="00D4404A"/>
    <w:rsid w:val="00DE2693"/>
    <w:rsid w:val="00E211F3"/>
    <w:rsid w:val="00EE1062"/>
    <w:rsid w:val="00FE6313"/>
    <w:rsid w:val="00FF2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1694</Words>
  <Characters>9658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4</cp:revision>
  <dcterms:created xsi:type="dcterms:W3CDTF">2022-08-18T04:23:00Z</dcterms:created>
  <dcterms:modified xsi:type="dcterms:W3CDTF">2022-08-18T04:24:00Z</dcterms:modified>
</cp:coreProperties>
</file>